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21A92" w:rsidTr="00021A92">
        <w:tc>
          <w:tcPr>
            <w:tcW w:w="10194" w:type="dxa"/>
          </w:tcPr>
          <w:p w:rsidR="00021A92" w:rsidRPr="00021A92" w:rsidRDefault="009469D4" w:rsidP="009F307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021A92" w:rsidRDefault="00021A92" w:rsidP="009F307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21A92" w:rsidTr="00021A92">
        <w:tc>
          <w:tcPr>
            <w:tcW w:w="10194" w:type="dxa"/>
          </w:tcPr>
          <w:p w:rsidR="0089564E" w:rsidRPr="0089564E" w:rsidRDefault="00EB7298" w:rsidP="009F307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89564E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021A92" w:rsidRPr="0089564E" w:rsidRDefault="00EB7298" w:rsidP="009F307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89564E" w:rsidRPr="0089564E">
              <w:rPr>
                <w:b/>
                <w:sz w:val="36"/>
                <w:szCs w:val="36"/>
              </w:rPr>
              <w:t xml:space="preserve"> </w:t>
            </w:r>
            <w:r w:rsidR="00E6075C">
              <w:rPr>
                <w:b/>
                <w:sz w:val="36"/>
                <w:szCs w:val="36"/>
              </w:rPr>
              <w:t>FİNAL SINAVI</w:t>
            </w:r>
          </w:p>
          <w:p w:rsidR="00021A92" w:rsidRDefault="00E6075C" w:rsidP="00125B5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EB7298">
              <w:rPr>
                <w:b/>
                <w:sz w:val="36"/>
                <w:szCs w:val="36"/>
              </w:rPr>
              <w:t xml:space="preserve"> 2017</w:t>
            </w:r>
            <w:r w:rsidR="00021A92" w:rsidRPr="0089564E">
              <w:rPr>
                <w:b/>
                <w:sz w:val="36"/>
                <w:szCs w:val="36"/>
              </w:rPr>
              <w:t xml:space="preserve"> </w:t>
            </w:r>
            <w:r w:rsidR="00D64CD4">
              <w:rPr>
                <w:b/>
                <w:sz w:val="36"/>
                <w:szCs w:val="36"/>
              </w:rPr>
              <w:t>PAZARTESİ</w:t>
            </w:r>
          </w:p>
        </w:tc>
      </w:tr>
    </w:tbl>
    <w:p w:rsidR="00021A92" w:rsidRDefault="00021A92" w:rsidP="009F307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B16D45" w:rsidTr="003E566B">
        <w:trPr>
          <w:jc w:val="center"/>
        </w:trPr>
        <w:tc>
          <w:tcPr>
            <w:tcW w:w="846" w:type="dxa"/>
            <w:vAlign w:val="center"/>
          </w:tcPr>
          <w:p w:rsidR="0089564E" w:rsidRPr="00634DAE" w:rsidRDefault="0089564E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9564E" w:rsidRPr="00634DAE" w:rsidRDefault="0089564E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9564E" w:rsidRPr="00634DAE" w:rsidRDefault="0089564E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9564E" w:rsidRPr="00634DAE" w:rsidRDefault="0089564E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9564E" w:rsidRPr="00634DAE" w:rsidRDefault="00B16D45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9564E" w:rsidRPr="00634DAE" w:rsidRDefault="00B16D45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B16D45" w:rsidTr="00BD5942">
        <w:trPr>
          <w:trHeight w:val="599"/>
          <w:jc w:val="center"/>
        </w:trPr>
        <w:tc>
          <w:tcPr>
            <w:tcW w:w="846" w:type="dxa"/>
            <w:vAlign w:val="center"/>
          </w:tcPr>
          <w:p w:rsidR="00B16D45" w:rsidRPr="006F339E" w:rsidRDefault="00E924BE" w:rsidP="003E566B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B16D45" w:rsidRPr="006F339E" w:rsidRDefault="006E2FCE" w:rsidP="003E566B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Z-02</w:t>
            </w:r>
          </w:p>
        </w:tc>
        <w:tc>
          <w:tcPr>
            <w:tcW w:w="2835" w:type="dxa"/>
            <w:vAlign w:val="center"/>
          </w:tcPr>
          <w:p w:rsidR="00B16D45" w:rsidRPr="003E566B" w:rsidRDefault="00B16D45" w:rsidP="003E566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B16D45" w:rsidRDefault="00B16D45" w:rsidP="003E566B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B16D45" w:rsidRDefault="00B83D53" w:rsidP="003E566B">
            <w:pPr>
              <w:spacing w:line="276" w:lineRule="auto"/>
              <w:jc w:val="center"/>
            </w:pPr>
            <w:r>
              <w:t>51</w:t>
            </w:r>
          </w:p>
        </w:tc>
        <w:tc>
          <w:tcPr>
            <w:tcW w:w="1699" w:type="dxa"/>
            <w:vAlign w:val="center"/>
          </w:tcPr>
          <w:p w:rsidR="00B16D45" w:rsidRDefault="00B16D45" w:rsidP="003E566B">
            <w:pPr>
              <w:spacing w:line="276" w:lineRule="auto"/>
              <w:jc w:val="center"/>
            </w:pPr>
          </w:p>
        </w:tc>
      </w:tr>
    </w:tbl>
    <w:p w:rsidR="0089564E" w:rsidRDefault="0089564E" w:rsidP="009F307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73263" w:rsidTr="007973BF">
        <w:tc>
          <w:tcPr>
            <w:tcW w:w="988" w:type="dxa"/>
          </w:tcPr>
          <w:p w:rsidR="00873263" w:rsidRDefault="00250436" w:rsidP="009F307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73263" w:rsidRPr="00634DAE" w:rsidRDefault="00250436" w:rsidP="009F307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73263" w:rsidRPr="00634DAE" w:rsidRDefault="00250436" w:rsidP="009F307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73263" w:rsidRPr="00634DAE" w:rsidRDefault="00250436" w:rsidP="009F307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73263" w:rsidRDefault="00250436" w:rsidP="009F307A">
            <w:pPr>
              <w:spacing w:line="276" w:lineRule="auto"/>
              <w:jc w:val="center"/>
            </w:pPr>
            <w:r>
              <w:t>İmza</w:t>
            </w: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34129099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DİLEK YENİCE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44129012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FATİH OLCAY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44129089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ÖYKÜ KILINÇ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44129090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YUNUS EMRE TEKİN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5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44129092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SEVİM ÖZTÜRK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6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54129007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ŞAFAK BERKAN ŞEN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7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54129024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CELAL TAŞ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8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54129050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ONUR HALET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9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>
              <w:t>1154129058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>
              <w:t>ÖZGE KOZLU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0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54129077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SAFA AYTEKİN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1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54129083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OZAN KARAKURT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2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54129095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HABİBE BEKTAŞ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3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01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HATİCE ÖZCAN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4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02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YAREN ÖNEY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5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04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YUSUF ARSLAN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6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05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İREM MERYEM ÖZCAN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7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08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CANSU ÇAKMAK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8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09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FEYZA NUR GÜREL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19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10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MİNEL ŞEN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0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12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ERTAN AVCI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1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14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BÜŞRA ÖZEN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2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15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MERVENUR KIRMIZIGÜL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3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17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MERVE BALTALI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4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18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CANSEL AKEL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5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20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PEKCAN ÖZER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6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21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ELİF KARATAŞ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7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22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ESMA SERVİ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8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23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ELİFSU KARAHASAN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29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25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MANOLYA TAŞDEMİR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30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26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TUĞÇE YÜCE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27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GÜLCAN GÜLLÜZAR OĞLAKCI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32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28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KEZİBAN BAYDUR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33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29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HANİFE NUR GÜNDÜZ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34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30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MELİKE BÜLBÜL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35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31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İLKNUR GENÇ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36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32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FURKAN ALTINTAŞ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37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33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HASAN UYAR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38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34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TAYİBE TÜRK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39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35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GAMZE BİLİR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0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36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BURCU AKYÜZ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1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38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CEM ALİ DOĞAN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2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39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ERVA KAYMAN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3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40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NURHAN NAS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4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42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BARIŞ YÖRÜK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5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43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LEYLA KIŞLAK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6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44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ELMAS PİYAL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7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45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MERVE VARDAS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8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46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SİNEM YILDIZ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49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49</w:t>
            </w:r>
          </w:p>
        </w:tc>
        <w:tc>
          <w:tcPr>
            <w:tcW w:w="3118" w:type="dxa"/>
            <w:shd w:val="clear" w:color="auto" w:fill="FFFFFF"/>
          </w:tcPr>
          <w:p w:rsidR="00E6075C" w:rsidRPr="00F840B4" w:rsidRDefault="00E6075C" w:rsidP="00E6075C">
            <w:r w:rsidRPr="00F840B4">
              <w:t>VAHİDDİN ERDİ ÇOKZEHİR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F840B4" w:rsidRDefault="00E6075C" w:rsidP="00E6075C">
            <w:pPr>
              <w:jc w:val="center"/>
            </w:pPr>
            <w:r w:rsidRPr="00F840B4">
              <w:t>50</w:t>
            </w:r>
          </w:p>
        </w:tc>
        <w:tc>
          <w:tcPr>
            <w:tcW w:w="1701" w:type="dxa"/>
            <w:shd w:val="clear" w:color="auto" w:fill="F0F4F3"/>
          </w:tcPr>
          <w:p w:rsidR="00E6075C" w:rsidRPr="00F840B4" w:rsidRDefault="00E6075C" w:rsidP="00E6075C">
            <w:r w:rsidRPr="00F840B4">
              <w:t>1164129050</w:t>
            </w:r>
          </w:p>
        </w:tc>
        <w:tc>
          <w:tcPr>
            <w:tcW w:w="3118" w:type="dxa"/>
            <w:shd w:val="clear" w:color="auto" w:fill="F0F4F3"/>
          </w:tcPr>
          <w:p w:rsidR="00E6075C" w:rsidRPr="00F840B4" w:rsidRDefault="00E6075C" w:rsidP="00E6075C">
            <w:r w:rsidRPr="00F840B4">
              <w:t>KÜBRA KARADAŞ</w:t>
            </w:r>
          </w:p>
        </w:tc>
        <w:tc>
          <w:tcPr>
            <w:tcW w:w="2977" w:type="dxa"/>
            <w:shd w:val="clear" w:color="auto" w:fill="F0F4F3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B41106">
        <w:tc>
          <w:tcPr>
            <w:tcW w:w="988" w:type="dxa"/>
          </w:tcPr>
          <w:p w:rsidR="00E6075C" w:rsidRPr="003E566B" w:rsidRDefault="00B83D53" w:rsidP="00B83D53">
            <w:pPr>
              <w:jc w:val="center"/>
            </w:pPr>
            <w:r>
              <w:t>51</w:t>
            </w:r>
          </w:p>
        </w:tc>
        <w:tc>
          <w:tcPr>
            <w:tcW w:w="1701" w:type="dxa"/>
            <w:shd w:val="clear" w:color="auto" w:fill="FFFFFF"/>
          </w:tcPr>
          <w:p w:rsidR="00E6075C" w:rsidRPr="00F840B4" w:rsidRDefault="00E6075C" w:rsidP="00E6075C">
            <w:r w:rsidRPr="00F840B4">
              <w:t>1164129051</w:t>
            </w:r>
          </w:p>
        </w:tc>
        <w:tc>
          <w:tcPr>
            <w:tcW w:w="3118" w:type="dxa"/>
            <w:shd w:val="clear" w:color="auto" w:fill="FFFFFF"/>
          </w:tcPr>
          <w:p w:rsidR="00E6075C" w:rsidRDefault="00E6075C" w:rsidP="00E6075C">
            <w:r w:rsidRPr="00F840B4">
              <w:t>EREN SAYAT</w:t>
            </w:r>
          </w:p>
        </w:tc>
        <w:tc>
          <w:tcPr>
            <w:tcW w:w="2977" w:type="dxa"/>
            <w:shd w:val="clear" w:color="auto" w:fill="FFFFFF"/>
          </w:tcPr>
          <w:p w:rsidR="00E6075C" w:rsidRPr="003E566B" w:rsidRDefault="00E6075C" w:rsidP="00E6075C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5F7F7F">
        <w:tc>
          <w:tcPr>
            <w:tcW w:w="988" w:type="dxa"/>
          </w:tcPr>
          <w:p w:rsidR="00E6075C" w:rsidRPr="003E566B" w:rsidRDefault="00E6075C" w:rsidP="00E6075C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E6075C" w:rsidRPr="003E566B" w:rsidRDefault="00E6075C" w:rsidP="00E6075C"/>
        </w:tc>
        <w:tc>
          <w:tcPr>
            <w:tcW w:w="3118" w:type="dxa"/>
            <w:shd w:val="clear" w:color="auto" w:fill="auto"/>
          </w:tcPr>
          <w:p w:rsidR="00E6075C" w:rsidRPr="003E566B" w:rsidRDefault="00E6075C" w:rsidP="00E6075C"/>
        </w:tc>
        <w:tc>
          <w:tcPr>
            <w:tcW w:w="2977" w:type="dxa"/>
            <w:shd w:val="clear" w:color="auto" w:fill="auto"/>
          </w:tcPr>
          <w:p w:rsidR="00E6075C" w:rsidRPr="003E566B" w:rsidRDefault="00E6075C" w:rsidP="00E6075C"/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865E62">
        <w:tc>
          <w:tcPr>
            <w:tcW w:w="988" w:type="dxa"/>
            <w:shd w:val="clear" w:color="auto" w:fill="auto"/>
          </w:tcPr>
          <w:p w:rsidR="00E6075C" w:rsidRPr="003E566B" w:rsidRDefault="00E6075C" w:rsidP="00E6075C"/>
        </w:tc>
        <w:tc>
          <w:tcPr>
            <w:tcW w:w="1701" w:type="dxa"/>
            <w:shd w:val="clear" w:color="auto" w:fill="auto"/>
          </w:tcPr>
          <w:p w:rsidR="00E6075C" w:rsidRPr="003E566B" w:rsidRDefault="00E6075C" w:rsidP="00E6075C"/>
        </w:tc>
        <w:tc>
          <w:tcPr>
            <w:tcW w:w="3118" w:type="dxa"/>
            <w:shd w:val="clear" w:color="auto" w:fill="auto"/>
          </w:tcPr>
          <w:p w:rsidR="00E6075C" w:rsidRPr="003E566B" w:rsidRDefault="00E6075C" w:rsidP="00E6075C"/>
        </w:tc>
        <w:tc>
          <w:tcPr>
            <w:tcW w:w="2977" w:type="dxa"/>
            <w:shd w:val="clear" w:color="auto" w:fill="auto"/>
          </w:tcPr>
          <w:p w:rsidR="00E6075C" w:rsidRPr="003E566B" w:rsidRDefault="00E6075C" w:rsidP="00E6075C"/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865E62">
        <w:tc>
          <w:tcPr>
            <w:tcW w:w="988" w:type="dxa"/>
            <w:shd w:val="clear" w:color="auto" w:fill="auto"/>
          </w:tcPr>
          <w:p w:rsidR="00E6075C" w:rsidRPr="003E566B" w:rsidRDefault="00E6075C" w:rsidP="00E6075C"/>
        </w:tc>
        <w:tc>
          <w:tcPr>
            <w:tcW w:w="1701" w:type="dxa"/>
            <w:shd w:val="clear" w:color="auto" w:fill="auto"/>
          </w:tcPr>
          <w:p w:rsidR="00E6075C" w:rsidRPr="003E566B" w:rsidRDefault="00E6075C" w:rsidP="00E6075C"/>
        </w:tc>
        <w:tc>
          <w:tcPr>
            <w:tcW w:w="3118" w:type="dxa"/>
            <w:shd w:val="clear" w:color="auto" w:fill="auto"/>
          </w:tcPr>
          <w:p w:rsidR="00E6075C" w:rsidRPr="003E566B" w:rsidRDefault="00E6075C" w:rsidP="00E6075C"/>
        </w:tc>
        <w:tc>
          <w:tcPr>
            <w:tcW w:w="2977" w:type="dxa"/>
            <w:shd w:val="clear" w:color="auto" w:fill="auto"/>
          </w:tcPr>
          <w:p w:rsidR="00E6075C" w:rsidRPr="003E566B" w:rsidRDefault="00E6075C" w:rsidP="00E6075C"/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865E62">
        <w:tc>
          <w:tcPr>
            <w:tcW w:w="988" w:type="dxa"/>
            <w:shd w:val="clear" w:color="auto" w:fill="auto"/>
          </w:tcPr>
          <w:p w:rsidR="00E6075C" w:rsidRPr="003E566B" w:rsidRDefault="00E6075C" w:rsidP="00E6075C"/>
        </w:tc>
        <w:tc>
          <w:tcPr>
            <w:tcW w:w="1701" w:type="dxa"/>
            <w:shd w:val="clear" w:color="auto" w:fill="auto"/>
          </w:tcPr>
          <w:p w:rsidR="00E6075C" w:rsidRPr="003E566B" w:rsidRDefault="00E6075C" w:rsidP="00E6075C"/>
        </w:tc>
        <w:tc>
          <w:tcPr>
            <w:tcW w:w="3118" w:type="dxa"/>
            <w:shd w:val="clear" w:color="auto" w:fill="auto"/>
          </w:tcPr>
          <w:p w:rsidR="00E6075C" w:rsidRPr="003E566B" w:rsidRDefault="00E6075C" w:rsidP="00E6075C"/>
        </w:tc>
        <w:tc>
          <w:tcPr>
            <w:tcW w:w="2977" w:type="dxa"/>
            <w:shd w:val="clear" w:color="auto" w:fill="auto"/>
          </w:tcPr>
          <w:p w:rsidR="00E6075C" w:rsidRPr="003E566B" w:rsidRDefault="00E6075C" w:rsidP="00E6075C"/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865E62">
        <w:tc>
          <w:tcPr>
            <w:tcW w:w="988" w:type="dxa"/>
            <w:shd w:val="clear" w:color="auto" w:fill="auto"/>
          </w:tcPr>
          <w:p w:rsidR="00E6075C" w:rsidRPr="003E566B" w:rsidRDefault="00E6075C" w:rsidP="00E6075C"/>
        </w:tc>
        <w:tc>
          <w:tcPr>
            <w:tcW w:w="1701" w:type="dxa"/>
            <w:shd w:val="clear" w:color="auto" w:fill="auto"/>
          </w:tcPr>
          <w:p w:rsidR="00E6075C" w:rsidRPr="003E566B" w:rsidRDefault="00E6075C" w:rsidP="00E6075C"/>
        </w:tc>
        <w:tc>
          <w:tcPr>
            <w:tcW w:w="3118" w:type="dxa"/>
            <w:shd w:val="clear" w:color="auto" w:fill="auto"/>
          </w:tcPr>
          <w:p w:rsidR="00E6075C" w:rsidRPr="003E566B" w:rsidRDefault="00E6075C" w:rsidP="00E6075C"/>
        </w:tc>
        <w:tc>
          <w:tcPr>
            <w:tcW w:w="2977" w:type="dxa"/>
            <w:shd w:val="clear" w:color="auto" w:fill="auto"/>
          </w:tcPr>
          <w:p w:rsidR="00E6075C" w:rsidRPr="003E566B" w:rsidRDefault="00E6075C" w:rsidP="00E6075C"/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865E62">
        <w:tc>
          <w:tcPr>
            <w:tcW w:w="988" w:type="dxa"/>
            <w:shd w:val="clear" w:color="auto" w:fill="auto"/>
          </w:tcPr>
          <w:p w:rsidR="00E6075C" w:rsidRPr="003E566B" w:rsidRDefault="00E6075C" w:rsidP="00E6075C"/>
        </w:tc>
        <w:tc>
          <w:tcPr>
            <w:tcW w:w="1701" w:type="dxa"/>
            <w:shd w:val="clear" w:color="auto" w:fill="auto"/>
          </w:tcPr>
          <w:p w:rsidR="00E6075C" w:rsidRPr="003E566B" w:rsidRDefault="00E6075C" w:rsidP="00E6075C"/>
        </w:tc>
        <w:tc>
          <w:tcPr>
            <w:tcW w:w="3118" w:type="dxa"/>
            <w:shd w:val="clear" w:color="auto" w:fill="auto"/>
          </w:tcPr>
          <w:p w:rsidR="00E6075C" w:rsidRPr="003E566B" w:rsidRDefault="00E6075C" w:rsidP="00E6075C"/>
        </w:tc>
        <w:tc>
          <w:tcPr>
            <w:tcW w:w="2977" w:type="dxa"/>
            <w:shd w:val="clear" w:color="auto" w:fill="auto"/>
          </w:tcPr>
          <w:p w:rsidR="00E6075C" w:rsidRPr="003E566B" w:rsidRDefault="00E6075C" w:rsidP="00E6075C"/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865E62">
        <w:tc>
          <w:tcPr>
            <w:tcW w:w="988" w:type="dxa"/>
            <w:shd w:val="clear" w:color="auto" w:fill="auto"/>
          </w:tcPr>
          <w:p w:rsidR="00E6075C" w:rsidRPr="003E566B" w:rsidRDefault="00E6075C" w:rsidP="00E6075C"/>
        </w:tc>
        <w:tc>
          <w:tcPr>
            <w:tcW w:w="1701" w:type="dxa"/>
            <w:shd w:val="clear" w:color="auto" w:fill="auto"/>
          </w:tcPr>
          <w:p w:rsidR="00E6075C" w:rsidRPr="003E566B" w:rsidRDefault="00E6075C" w:rsidP="00E6075C"/>
        </w:tc>
        <w:tc>
          <w:tcPr>
            <w:tcW w:w="3118" w:type="dxa"/>
            <w:shd w:val="clear" w:color="auto" w:fill="auto"/>
          </w:tcPr>
          <w:p w:rsidR="00E6075C" w:rsidRPr="003E566B" w:rsidRDefault="00E6075C" w:rsidP="00E6075C"/>
        </w:tc>
        <w:tc>
          <w:tcPr>
            <w:tcW w:w="2977" w:type="dxa"/>
            <w:shd w:val="clear" w:color="auto" w:fill="auto"/>
          </w:tcPr>
          <w:p w:rsidR="00E6075C" w:rsidRPr="003E566B" w:rsidRDefault="00E6075C" w:rsidP="00E6075C"/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865E62">
        <w:tc>
          <w:tcPr>
            <w:tcW w:w="988" w:type="dxa"/>
            <w:shd w:val="clear" w:color="auto" w:fill="auto"/>
          </w:tcPr>
          <w:p w:rsidR="00E6075C" w:rsidRPr="003E566B" w:rsidRDefault="00E6075C" w:rsidP="00E6075C"/>
        </w:tc>
        <w:tc>
          <w:tcPr>
            <w:tcW w:w="1701" w:type="dxa"/>
            <w:shd w:val="clear" w:color="auto" w:fill="auto"/>
          </w:tcPr>
          <w:p w:rsidR="00E6075C" w:rsidRPr="003E566B" w:rsidRDefault="00E6075C" w:rsidP="00E6075C"/>
        </w:tc>
        <w:tc>
          <w:tcPr>
            <w:tcW w:w="3118" w:type="dxa"/>
            <w:shd w:val="clear" w:color="auto" w:fill="auto"/>
          </w:tcPr>
          <w:p w:rsidR="00E6075C" w:rsidRPr="003E566B" w:rsidRDefault="00E6075C" w:rsidP="00E6075C"/>
        </w:tc>
        <w:tc>
          <w:tcPr>
            <w:tcW w:w="2977" w:type="dxa"/>
            <w:shd w:val="clear" w:color="auto" w:fill="auto"/>
          </w:tcPr>
          <w:p w:rsidR="00E6075C" w:rsidRPr="003E566B" w:rsidRDefault="00E6075C" w:rsidP="00E6075C"/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865E62">
        <w:tc>
          <w:tcPr>
            <w:tcW w:w="988" w:type="dxa"/>
            <w:shd w:val="clear" w:color="auto" w:fill="auto"/>
          </w:tcPr>
          <w:p w:rsidR="00E6075C" w:rsidRPr="003E566B" w:rsidRDefault="00E6075C" w:rsidP="00E6075C"/>
        </w:tc>
        <w:tc>
          <w:tcPr>
            <w:tcW w:w="1701" w:type="dxa"/>
            <w:shd w:val="clear" w:color="auto" w:fill="auto"/>
          </w:tcPr>
          <w:p w:rsidR="00E6075C" w:rsidRPr="003E566B" w:rsidRDefault="00E6075C" w:rsidP="00E6075C"/>
        </w:tc>
        <w:tc>
          <w:tcPr>
            <w:tcW w:w="3118" w:type="dxa"/>
            <w:shd w:val="clear" w:color="auto" w:fill="auto"/>
          </w:tcPr>
          <w:p w:rsidR="00E6075C" w:rsidRPr="003E566B" w:rsidRDefault="00E6075C" w:rsidP="00E6075C"/>
        </w:tc>
        <w:tc>
          <w:tcPr>
            <w:tcW w:w="2977" w:type="dxa"/>
            <w:shd w:val="clear" w:color="auto" w:fill="auto"/>
          </w:tcPr>
          <w:p w:rsidR="00E6075C" w:rsidRPr="003E566B" w:rsidRDefault="00E6075C" w:rsidP="00E6075C"/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  <w:tr w:rsidR="00E6075C" w:rsidTr="007973BF">
        <w:tc>
          <w:tcPr>
            <w:tcW w:w="988" w:type="dxa"/>
          </w:tcPr>
          <w:p w:rsidR="00E6075C" w:rsidRDefault="00E6075C" w:rsidP="00E6075C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3118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2977" w:type="dxa"/>
          </w:tcPr>
          <w:p w:rsidR="00E6075C" w:rsidRDefault="00E6075C" w:rsidP="00E6075C">
            <w:pPr>
              <w:spacing w:line="276" w:lineRule="auto"/>
            </w:pPr>
          </w:p>
        </w:tc>
        <w:tc>
          <w:tcPr>
            <w:tcW w:w="1410" w:type="dxa"/>
          </w:tcPr>
          <w:p w:rsidR="00E6075C" w:rsidRDefault="00E6075C" w:rsidP="00E6075C">
            <w:pPr>
              <w:spacing w:line="276" w:lineRule="auto"/>
            </w:pPr>
          </w:p>
        </w:tc>
      </w:tr>
    </w:tbl>
    <w:p w:rsidR="00BD5942" w:rsidRDefault="00BD5942" w:rsidP="00BD5942">
      <w:pPr>
        <w:spacing w:after="0" w:line="276" w:lineRule="auto"/>
        <w:sectPr w:rsidR="00BD5942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5942" w:rsidTr="00B41106">
        <w:tc>
          <w:tcPr>
            <w:tcW w:w="10194" w:type="dxa"/>
          </w:tcPr>
          <w:p w:rsidR="00BD5942" w:rsidRPr="00021A92" w:rsidRDefault="00BD5942" w:rsidP="00B41106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BD5942" w:rsidRDefault="00BD5942" w:rsidP="00BD594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5942" w:rsidTr="00B41106">
        <w:tc>
          <w:tcPr>
            <w:tcW w:w="10194" w:type="dxa"/>
          </w:tcPr>
          <w:p w:rsidR="00BD5942" w:rsidRPr="0089564E" w:rsidRDefault="00EB7298" w:rsidP="00B41106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BD5942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BD5942" w:rsidRPr="0089564E" w:rsidRDefault="00EB7298" w:rsidP="00B41106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BD5942" w:rsidRPr="0089564E">
              <w:rPr>
                <w:b/>
                <w:sz w:val="36"/>
                <w:szCs w:val="36"/>
              </w:rPr>
              <w:t xml:space="preserve"> </w:t>
            </w:r>
            <w:r w:rsidR="00E6075C">
              <w:rPr>
                <w:b/>
                <w:sz w:val="36"/>
                <w:szCs w:val="36"/>
              </w:rPr>
              <w:t>FİNAL SINAVI</w:t>
            </w:r>
          </w:p>
          <w:p w:rsidR="00BD5942" w:rsidRDefault="00E6075C" w:rsidP="00B41106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EB7298">
              <w:rPr>
                <w:b/>
                <w:sz w:val="36"/>
                <w:szCs w:val="36"/>
              </w:rPr>
              <w:t xml:space="preserve"> 2017</w:t>
            </w:r>
            <w:r w:rsidR="00BD5942" w:rsidRPr="0089564E">
              <w:rPr>
                <w:b/>
                <w:sz w:val="36"/>
                <w:szCs w:val="36"/>
              </w:rPr>
              <w:t xml:space="preserve"> </w:t>
            </w:r>
            <w:r w:rsidR="00BD5942">
              <w:rPr>
                <w:b/>
                <w:sz w:val="36"/>
                <w:szCs w:val="36"/>
              </w:rPr>
              <w:t>PAZARTESİ</w:t>
            </w:r>
          </w:p>
        </w:tc>
      </w:tr>
    </w:tbl>
    <w:p w:rsidR="00BD5942" w:rsidRDefault="00BD5942" w:rsidP="00BD5942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BD5942" w:rsidTr="00B41106">
        <w:trPr>
          <w:jc w:val="center"/>
        </w:trPr>
        <w:tc>
          <w:tcPr>
            <w:tcW w:w="846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BD5942" w:rsidTr="00B41106">
        <w:trPr>
          <w:trHeight w:val="599"/>
          <w:jc w:val="center"/>
        </w:trPr>
        <w:tc>
          <w:tcPr>
            <w:tcW w:w="846" w:type="dxa"/>
            <w:vAlign w:val="center"/>
          </w:tcPr>
          <w:p w:rsidR="00BD5942" w:rsidRPr="006F339E" w:rsidRDefault="00E924BE" w:rsidP="00B41106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BD5942" w:rsidRPr="006F339E" w:rsidRDefault="00363E86" w:rsidP="004F3AE2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Z-03</w:t>
            </w:r>
          </w:p>
        </w:tc>
        <w:tc>
          <w:tcPr>
            <w:tcW w:w="2835" w:type="dxa"/>
            <w:vAlign w:val="center"/>
          </w:tcPr>
          <w:p w:rsidR="00BD5942" w:rsidRPr="003E566B" w:rsidRDefault="00BD5942" w:rsidP="00B41106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BD5942" w:rsidRDefault="00BD5942" w:rsidP="00B41106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BD5942" w:rsidRDefault="00363E86" w:rsidP="00B41106">
            <w:pPr>
              <w:spacing w:line="276" w:lineRule="auto"/>
              <w:jc w:val="center"/>
            </w:pPr>
            <w:r>
              <w:t>44</w:t>
            </w:r>
          </w:p>
        </w:tc>
        <w:tc>
          <w:tcPr>
            <w:tcW w:w="1699" w:type="dxa"/>
            <w:vAlign w:val="center"/>
          </w:tcPr>
          <w:p w:rsidR="00BD5942" w:rsidRDefault="00BD5942" w:rsidP="00B41106">
            <w:pPr>
              <w:spacing w:line="276" w:lineRule="auto"/>
              <w:jc w:val="center"/>
            </w:pPr>
          </w:p>
        </w:tc>
      </w:tr>
    </w:tbl>
    <w:p w:rsidR="00BD5942" w:rsidRDefault="00BD5942" w:rsidP="00BD594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BD5942" w:rsidTr="00B41106">
        <w:tc>
          <w:tcPr>
            <w:tcW w:w="988" w:type="dxa"/>
          </w:tcPr>
          <w:p w:rsidR="00BD5942" w:rsidRDefault="00BD5942" w:rsidP="00B41106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BD5942" w:rsidRDefault="00BD5942" w:rsidP="00B41106">
            <w:pPr>
              <w:spacing w:line="276" w:lineRule="auto"/>
              <w:jc w:val="center"/>
            </w:pPr>
            <w:r>
              <w:t>İmza</w:t>
            </w: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53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EBRU KAYA</w:t>
            </w:r>
          </w:p>
        </w:tc>
        <w:tc>
          <w:tcPr>
            <w:tcW w:w="2977" w:type="dxa"/>
            <w:shd w:val="clear" w:color="auto" w:fill="FFFFFF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651D22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54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SEDEF VATANSEVER</w:t>
            </w:r>
          </w:p>
        </w:tc>
        <w:tc>
          <w:tcPr>
            <w:tcW w:w="2977" w:type="dxa"/>
            <w:shd w:val="clear" w:color="auto" w:fill="F0F4F3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56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İREM IŞIK</w:t>
            </w:r>
          </w:p>
        </w:tc>
        <w:tc>
          <w:tcPr>
            <w:tcW w:w="2977" w:type="dxa"/>
            <w:shd w:val="clear" w:color="auto" w:fill="FFFFFF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651D22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57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ELİF KIRIKCI</w:t>
            </w:r>
          </w:p>
        </w:tc>
        <w:tc>
          <w:tcPr>
            <w:tcW w:w="2977" w:type="dxa"/>
            <w:shd w:val="clear" w:color="auto" w:fill="F0F4F3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58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BÜŞRA YENER</w:t>
            </w:r>
          </w:p>
        </w:tc>
        <w:tc>
          <w:tcPr>
            <w:tcW w:w="2977" w:type="dxa"/>
            <w:shd w:val="clear" w:color="auto" w:fill="FFFFFF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651D22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59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AYŞE ŞENEL</w:t>
            </w:r>
          </w:p>
        </w:tc>
        <w:tc>
          <w:tcPr>
            <w:tcW w:w="2977" w:type="dxa"/>
            <w:shd w:val="clear" w:color="auto" w:fill="F0F4F3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60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ÖMER KURT</w:t>
            </w:r>
          </w:p>
        </w:tc>
        <w:tc>
          <w:tcPr>
            <w:tcW w:w="2977" w:type="dxa"/>
            <w:shd w:val="clear" w:color="auto" w:fill="FFFFFF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651D22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1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FUNDA YILMAZ</w:t>
            </w:r>
          </w:p>
        </w:tc>
        <w:tc>
          <w:tcPr>
            <w:tcW w:w="2977" w:type="dxa"/>
            <w:shd w:val="clear" w:color="auto" w:fill="F0F4F3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2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BURCU ÇAKI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63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KÜBRA SEVİL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4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CEYDA DÜVENCİ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65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ASLI GÜZEL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6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NURGÜL YADİKA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67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NESLİHAN ÇOLAK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8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TUĞÇE ÇETİN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70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MERT KARAGÜL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71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EZGİ ÖZÜSADE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72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METE TOPRAK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73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ERVE NUR KÖKCÜ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74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FATMA DAĞLI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75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HASAN KALÖŞ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76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FEZİLE AYTEKİ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78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ZEYNEP BAYI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1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SİMGE YILDIZ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82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ELTEM GÜLSEREN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3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AYŞENUR ÇUKUR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84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İNEL BAHADI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5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AHMET CAN BECERE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86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ŞEBNEM ÖZTAŞ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7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SEVGİ YAVUZ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88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SAADET KESE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9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TÜLAY CEYDA ÖZCA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90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SERKAN KAPTAN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91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SEHER MÜDA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92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İREM CENGİZ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96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ESRA GİRGİ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97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İRAY ALPE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99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MAHMUT ÖZTÜRK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100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ALİ EMRE ALBAYRAK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102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GAMZE AS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103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ERVE ONU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104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HASAN CAN ULUCA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105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AYBERK AKYOL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106</w:t>
            </w:r>
          </w:p>
        </w:tc>
        <w:tc>
          <w:tcPr>
            <w:tcW w:w="3118" w:type="dxa"/>
            <w:shd w:val="clear" w:color="auto" w:fill="FFFFFF"/>
          </w:tcPr>
          <w:p w:rsidR="005F7F7F" w:rsidRDefault="005F7F7F" w:rsidP="005F7F7F">
            <w:r w:rsidRPr="00527105">
              <w:t>EMRE USLU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363E86">
        <w:tc>
          <w:tcPr>
            <w:tcW w:w="988" w:type="dxa"/>
          </w:tcPr>
          <w:p w:rsidR="005F7F7F" w:rsidRPr="00527105" w:rsidRDefault="005F7F7F" w:rsidP="005F7F7F"/>
        </w:tc>
        <w:tc>
          <w:tcPr>
            <w:tcW w:w="1701" w:type="dxa"/>
            <w:shd w:val="clear" w:color="auto" w:fill="auto"/>
          </w:tcPr>
          <w:p w:rsidR="005F7F7F" w:rsidRPr="00527105" w:rsidRDefault="005F7F7F" w:rsidP="005F7F7F"/>
        </w:tc>
        <w:tc>
          <w:tcPr>
            <w:tcW w:w="3118" w:type="dxa"/>
            <w:shd w:val="clear" w:color="auto" w:fill="auto"/>
          </w:tcPr>
          <w:p w:rsidR="005F7F7F" w:rsidRPr="00527105" w:rsidRDefault="005F7F7F" w:rsidP="005F7F7F"/>
        </w:tc>
        <w:tc>
          <w:tcPr>
            <w:tcW w:w="2977" w:type="dxa"/>
            <w:shd w:val="clear" w:color="auto" w:fill="auto"/>
          </w:tcPr>
          <w:p w:rsidR="005F7F7F" w:rsidRDefault="005F7F7F" w:rsidP="005F7F7F"/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Pr="00B41106" w:rsidRDefault="00865E62" w:rsidP="005F7F7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65E62" w:rsidRPr="00B41106" w:rsidRDefault="00865E62" w:rsidP="00865E62"/>
        </w:tc>
        <w:tc>
          <w:tcPr>
            <w:tcW w:w="3118" w:type="dxa"/>
            <w:shd w:val="clear" w:color="auto" w:fill="FFFFFF"/>
          </w:tcPr>
          <w:p w:rsidR="00865E62" w:rsidRPr="00B41106" w:rsidRDefault="00865E62" w:rsidP="00865E62"/>
        </w:tc>
        <w:tc>
          <w:tcPr>
            <w:tcW w:w="2977" w:type="dxa"/>
            <w:shd w:val="clear" w:color="auto" w:fill="FFFFFF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4F3AE2">
        <w:tc>
          <w:tcPr>
            <w:tcW w:w="988" w:type="dxa"/>
          </w:tcPr>
          <w:p w:rsidR="00865E62" w:rsidRPr="00B41106" w:rsidRDefault="00865E62" w:rsidP="004F3AE2"/>
        </w:tc>
        <w:tc>
          <w:tcPr>
            <w:tcW w:w="1701" w:type="dxa"/>
            <w:shd w:val="clear" w:color="auto" w:fill="auto"/>
          </w:tcPr>
          <w:p w:rsidR="00865E62" w:rsidRPr="00B41106" w:rsidRDefault="00865E62" w:rsidP="00865E62"/>
        </w:tc>
        <w:tc>
          <w:tcPr>
            <w:tcW w:w="3118" w:type="dxa"/>
            <w:shd w:val="clear" w:color="auto" w:fill="auto"/>
          </w:tcPr>
          <w:p w:rsidR="00865E62" w:rsidRPr="00B41106" w:rsidRDefault="00865E62" w:rsidP="00865E62"/>
        </w:tc>
        <w:tc>
          <w:tcPr>
            <w:tcW w:w="2977" w:type="dxa"/>
            <w:shd w:val="clear" w:color="auto" w:fill="auto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4F3AE2">
        <w:tc>
          <w:tcPr>
            <w:tcW w:w="988" w:type="dxa"/>
          </w:tcPr>
          <w:p w:rsidR="00865E62" w:rsidRPr="00B41106" w:rsidRDefault="00865E62" w:rsidP="004F3AE2"/>
        </w:tc>
        <w:tc>
          <w:tcPr>
            <w:tcW w:w="1701" w:type="dxa"/>
            <w:shd w:val="clear" w:color="auto" w:fill="auto"/>
          </w:tcPr>
          <w:p w:rsidR="00865E62" w:rsidRPr="00B41106" w:rsidRDefault="00865E62" w:rsidP="00865E62"/>
        </w:tc>
        <w:tc>
          <w:tcPr>
            <w:tcW w:w="3118" w:type="dxa"/>
            <w:shd w:val="clear" w:color="auto" w:fill="auto"/>
          </w:tcPr>
          <w:p w:rsidR="00865E62" w:rsidRPr="00B41106" w:rsidRDefault="00865E62" w:rsidP="00865E62"/>
        </w:tc>
        <w:tc>
          <w:tcPr>
            <w:tcW w:w="2977" w:type="dxa"/>
            <w:shd w:val="clear" w:color="auto" w:fill="auto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4F3AE2">
        <w:tc>
          <w:tcPr>
            <w:tcW w:w="988" w:type="dxa"/>
          </w:tcPr>
          <w:p w:rsidR="00865E62" w:rsidRPr="00B41106" w:rsidRDefault="00865E62" w:rsidP="004F3AE2"/>
        </w:tc>
        <w:tc>
          <w:tcPr>
            <w:tcW w:w="1701" w:type="dxa"/>
            <w:shd w:val="clear" w:color="auto" w:fill="auto"/>
          </w:tcPr>
          <w:p w:rsidR="00865E62" w:rsidRPr="00B41106" w:rsidRDefault="00865E62" w:rsidP="00865E62"/>
        </w:tc>
        <w:tc>
          <w:tcPr>
            <w:tcW w:w="3118" w:type="dxa"/>
            <w:shd w:val="clear" w:color="auto" w:fill="auto"/>
          </w:tcPr>
          <w:p w:rsidR="00865E62" w:rsidRPr="00B41106" w:rsidRDefault="00865E62" w:rsidP="00865E62"/>
        </w:tc>
        <w:tc>
          <w:tcPr>
            <w:tcW w:w="2977" w:type="dxa"/>
            <w:shd w:val="clear" w:color="auto" w:fill="auto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4F3AE2">
        <w:tc>
          <w:tcPr>
            <w:tcW w:w="988" w:type="dxa"/>
          </w:tcPr>
          <w:p w:rsidR="00865E62" w:rsidRPr="00B41106" w:rsidRDefault="00865E62" w:rsidP="004F3AE2"/>
        </w:tc>
        <w:tc>
          <w:tcPr>
            <w:tcW w:w="1701" w:type="dxa"/>
            <w:shd w:val="clear" w:color="auto" w:fill="auto"/>
          </w:tcPr>
          <w:p w:rsidR="00865E62" w:rsidRPr="00B41106" w:rsidRDefault="00865E62" w:rsidP="00865E62"/>
        </w:tc>
        <w:tc>
          <w:tcPr>
            <w:tcW w:w="3118" w:type="dxa"/>
            <w:shd w:val="clear" w:color="auto" w:fill="auto"/>
          </w:tcPr>
          <w:p w:rsidR="00865E62" w:rsidRPr="00B41106" w:rsidRDefault="00865E62" w:rsidP="00865E62"/>
        </w:tc>
        <w:tc>
          <w:tcPr>
            <w:tcW w:w="2977" w:type="dxa"/>
            <w:shd w:val="clear" w:color="auto" w:fill="auto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</w:tbl>
    <w:p w:rsidR="00873263" w:rsidRDefault="00873263" w:rsidP="00BD594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B597F" w:rsidTr="00651D22">
        <w:tc>
          <w:tcPr>
            <w:tcW w:w="10194" w:type="dxa"/>
          </w:tcPr>
          <w:p w:rsidR="008B597F" w:rsidRPr="00021A92" w:rsidRDefault="008B597F" w:rsidP="00651D2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B597F" w:rsidRDefault="008B597F" w:rsidP="008B597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B597F" w:rsidTr="00651D22">
        <w:tc>
          <w:tcPr>
            <w:tcW w:w="10194" w:type="dxa"/>
          </w:tcPr>
          <w:p w:rsidR="008B597F" w:rsidRPr="0089564E" w:rsidRDefault="00EB7298" w:rsidP="00651D2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8B597F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8B597F" w:rsidRPr="0089564E" w:rsidRDefault="00EB7298" w:rsidP="00651D2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8B597F" w:rsidRPr="0089564E">
              <w:rPr>
                <w:b/>
                <w:sz w:val="36"/>
                <w:szCs w:val="36"/>
              </w:rPr>
              <w:t xml:space="preserve"> </w:t>
            </w:r>
            <w:r w:rsidR="00E6075C">
              <w:rPr>
                <w:b/>
                <w:sz w:val="36"/>
                <w:szCs w:val="36"/>
              </w:rPr>
              <w:t>FİNAL SINAVI</w:t>
            </w:r>
          </w:p>
          <w:p w:rsidR="008B597F" w:rsidRDefault="00E6075C" w:rsidP="00651D2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EB7298">
              <w:rPr>
                <w:b/>
                <w:sz w:val="36"/>
                <w:szCs w:val="36"/>
              </w:rPr>
              <w:t xml:space="preserve"> 2017</w:t>
            </w:r>
            <w:r w:rsidR="008B597F" w:rsidRPr="0089564E">
              <w:rPr>
                <w:b/>
                <w:sz w:val="36"/>
                <w:szCs w:val="36"/>
              </w:rPr>
              <w:t xml:space="preserve"> </w:t>
            </w:r>
            <w:r w:rsidR="008B597F">
              <w:rPr>
                <w:b/>
                <w:sz w:val="36"/>
                <w:szCs w:val="36"/>
              </w:rPr>
              <w:t>PAZARTESİ</w:t>
            </w:r>
          </w:p>
        </w:tc>
      </w:tr>
    </w:tbl>
    <w:p w:rsidR="008B597F" w:rsidRDefault="008B597F" w:rsidP="008B597F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8B597F" w:rsidTr="00651D22">
        <w:trPr>
          <w:jc w:val="center"/>
        </w:trPr>
        <w:tc>
          <w:tcPr>
            <w:tcW w:w="846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B597F" w:rsidTr="00651D22">
        <w:trPr>
          <w:trHeight w:val="599"/>
          <w:jc w:val="center"/>
        </w:trPr>
        <w:tc>
          <w:tcPr>
            <w:tcW w:w="846" w:type="dxa"/>
            <w:vAlign w:val="center"/>
          </w:tcPr>
          <w:p w:rsidR="008B597F" w:rsidRPr="006F339E" w:rsidRDefault="00E924BE" w:rsidP="00651D22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8B597F" w:rsidRPr="006F339E" w:rsidRDefault="00E86DF3" w:rsidP="00651D22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B-01</w:t>
            </w:r>
          </w:p>
        </w:tc>
        <w:tc>
          <w:tcPr>
            <w:tcW w:w="2835" w:type="dxa"/>
            <w:vAlign w:val="center"/>
          </w:tcPr>
          <w:p w:rsidR="008B597F" w:rsidRPr="003E566B" w:rsidRDefault="008B597F" w:rsidP="00651D2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B597F" w:rsidRDefault="008B597F" w:rsidP="00651D2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B597F" w:rsidRDefault="002872A3" w:rsidP="00651D22">
            <w:pPr>
              <w:spacing w:line="276" w:lineRule="auto"/>
              <w:jc w:val="center"/>
            </w:pPr>
            <w:r>
              <w:t>52</w:t>
            </w:r>
          </w:p>
        </w:tc>
        <w:tc>
          <w:tcPr>
            <w:tcW w:w="1699" w:type="dxa"/>
            <w:vAlign w:val="center"/>
          </w:tcPr>
          <w:p w:rsidR="008B597F" w:rsidRDefault="008B597F" w:rsidP="00651D22">
            <w:pPr>
              <w:spacing w:line="276" w:lineRule="auto"/>
              <w:jc w:val="center"/>
            </w:pPr>
          </w:p>
        </w:tc>
      </w:tr>
    </w:tbl>
    <w:p w:rsidR="008B597F" w:rsidRDefault="008B597F" w:rsidP="008B597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B597F" w:rsidTr="00651D22">
        <w:tc>
          <w:tcPr>
            <w:tcW w:w="988" w:type="dxa"/>
          </w:tcPr>
          <w:p w:rsidR="008B597F" w:rsidRDefault="008B597F" w:rsidP="00651D2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B597F" w:rsidRDefault="008B597F" w:rsidP="00651D22">
            <w:pPr>
              <w:spacing w:line="276" w:lineRule="auto"/>
              <w:jc w:val="center"/>
            </w:pPr>
            <w:r>
              <w:t>İmza</w:t>
            </w: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44130018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HASRET KUZUCU</w:t>
            </w:r>
          </w:p>
        </w:tc>
        <w:tc>
          <w:tcPr>
            <w:tcW w:w="2977" w:type="dxa"/>
            <w:shd w:val="clear" w:color="auto" w:fill="FFFFFF"/>
          </w:tcPr>
          <w:p w:rsidR="00E25E66" w:rsidRPr="00651D22" w:rsidRDefault="00E25E66" w:rsidP="00E25E66">
            <w:r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54130031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NESİM KÜFREVİ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54130035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MELİH UZAL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54130055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M</w:t>
            </w:r>
            <w:r>
              <w:t>.</w:t>
            </w:r>
            <w:r w:rsidRPr="00A33ECF">
              <w:t xml:space="preserve"> MUSTAFA ÇETİNKAYA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54130065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HAKAN KAHYA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03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KAAN GÖZAYDI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04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ELİF YÖRÜ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05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ABDULLAH AKDENİZ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06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BETÜL ÖZTÜR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09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ZELFİ ESRA KORKMAZ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10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PINAR ASLA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1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CANBERK ALTINKOZ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1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BESTE EROĞLU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14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BEYZANUR GÜ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17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İLKNUR AKTAŞ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18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MELİSA EZGİ İNKÜ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19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SEVCAN MİNAZ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20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YASİN ERTA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2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SAİM BERK AYDI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24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YUNUS EMRE KAYA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28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DOĞUKAN KAPLA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29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ESRA BOY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30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KÜBRA BALI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3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EMRE ÇOBA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3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AYLİN MİRA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34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EDİS MERTTÜRK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35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FURKAN İYİGÜ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36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KAAN ERDE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37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GİZEM AYIKLAR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39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GAMZE EVİŞ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40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TUĞÇE CANOĞLU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43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ELBER BOZKURT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44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MERT ALİMAN BULUT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46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SİMGE ÖZBEK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47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ÇAĞLA BAYRAKTAR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48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FETHİYE SİNEM TÜRKEROĞLU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1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HANDENUR BAYDAR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5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SERGEN GEZER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SELİN KIYA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54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GÖKSEL GEZER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5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ŞAFAK ARTU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56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İBRAHİM KARADUMA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7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NİDANUR GÜLTEKİ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58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RAMAZAN TÜRKER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9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SALİHA SÜMEYYE POLAT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60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ZEYNEP YILMAZ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61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YAĞMUR ÇELİ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6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MÜMTAZ ÇELİK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801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GİZEM ÇALIŞKA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5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80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MERT ÇAVDAR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5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80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MERT YÖNTEM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5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805</w:t>
            </w:r>
          </w:p>
        </w:tc>
        <w:tc>
          <w:tcPr>
            <w:tcW w:w="3118" w:type="dxa"/>
            <w:shd w:val="clear" w:color="auto" w:fill="F0F4F3"/>
          </w:tcPr>
          <w:p w:rsidR="00E25E66" w:rsidRDefault="00E25E66" w:rsidP="00E25E66">
            <w:r w:rsidRPr="00A33ECF">
              <w:t>KEBİRE DUTAL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B41106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B41106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Default="009479A3" w:rsidP="00E25E6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Default="009479A3" w:rsidP="00E25E6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Default="009479A3" w:rsidP="00E25E6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Default="009479A3" w:rsidP="00E25E6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</w:tbl>
    <w:p w:rsidR="00B720C9" w:rsidRDefault="00B720C9" w:rsidP="00BD5942">
      <w:pPr>
        <w:spacing w:after="0" w:line="276" w:lineRule="auto"/>
        <w:sectPr w:rsidR="00B720C9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720C9" w:rsidTr="007F3F05">
        <w:tc>
          <w:tcPr>
            <w:tcW w:w="10194" w:type="dxa"/>
          </w:tcPr>
          <w:p w:rsidR="00B720C9" w:rsidRPr="00021A92" w:rsidRDefault="00B720C9" w:rsidP="007F3F05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B720C9" w:rsidRDefault="00B720C9" w:rsidP="00B720C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720C9" w:rsidTr="007F3F05">
        <w:tc>
          <w:tcPr>
            <w:tcW w:w="10194" w:type="dxa"/>
          </w:tcPr>
          <w:p w:rsidR="00B720C9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B720C9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B720C9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B720C9" w:rsidRPr="0089564E">
              <w:rPr>
                <w:b/>
                <w:sz w:val="36"/>
                <w:szCs w:val="36"/>
              </w:rPr>
              <w:t xml:space="preserve"> </w:t>
            </w:r>
            <w:r w:rsidR="00E6075C">
              <w:rPr>
                <w:b/>
                <w:sz w:val="36"/>
                <w:szCs w:val="36"/>
              </w:rPr>
              <w:t>FİNAL SINAVI</w:t>
            </w:r>
          </w:p>
          <w:p w:rsidR="00B720C9" w:rsidRDefault="00E6075C" w:rsidP="007F3F0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EB7298">
              <w:rPr>
                <w:b/>
                <w:sz w:val="36"/>
                <w:szCs w:val="36"/>
              </w:rPr>
              <w:t xml:space="preserve"> 2017</w:t>
            </w:r>
            <w:r w:rsidR="00B720C9" w:rsidRPr="0089564E">
              <w:rPr>
                <w:b/>
                <w:sz w:val="36"/>
                <w:szCs w:val="36"/>
              </w:rPr>
              <w:t xml:space="preserve"> </w:t>
            </w:r>
            <w:r w:rsidR="00B720C9">
              <w:rPr>
                <w:b/>
                <w:sz w:val="36"/>
                <w:szCs w:val="36"/>
              </w:rPr>
              <w:t>PAZARTESİ</w:t>
            </w:r>
          </w:p>
        </w:tc>
      </w:tr>
    </w:tbl>
    <w:p w:rsidR="00B720C9" w:rsidRDefault="00B720C9" w:rsidP="00B720C9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B720C9" w:rsidTr="007F3F05">
        <w:trPr>
          <w:jc w:val="center"/>
        </w:trPr>
        <w:tc>
          <w:tcPr>
            <w:tcW w:w="846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B720C9" w:rsidTr="007F3F05">
        <w:trPr>
          <w:trHeight w:val="599"/>
          <w:jc w:val="center"/>
        </w:trPr>
        <w:tc>
          <w:tcPr>
            <w:tcW w:w="846" w:type="dxa"/>
            <w:vAlign w:val="center"/>
          </w:tcPr>
          <w:p w:rsidR="00B720C9" w:rsidRPr="006F339E" w:rsidRDefault="00E924BE" w:rsidP="007F3F05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B720C9" w:rsidRPr="006F339E" w:rsidRDefault="00D6354B" w:rsidP="007F3F05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-02</w:t>
            </w:r>
          </w:p>
        </w:tc>
        <w:tc>
          <w:tcPr>
            <w:tcW w:w="2835" w:type="dxa"/>
            <w:vAlign w:val="center"/>
          </w:tcPr>
          <w:p w:rsidR="00B720C9" w:rsidRPr="003E566B" w:rsidRDefault="00B720C9" w:rsidP="007F3F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B720C9" w:rsidRDefault="00B720C9" w:rsidP="007F3F05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B720C9" w:rsidRDefault="00D6354B" w:rsidP="007F3F05">
            <w:pPr>
              <w:spacing w:line="276" w:lineRule="auto"/>
              <w:jc w:val="center"/>
            </w:pPr>
            <w:r>
              <w:t>44</w:t>
            </w:r>
          </w:p>
        </w:tc>
        <w:tc>
          <w:tcPr>
            <w:tcW w:w="1699" w:type="dxa"/>
            <w:vAlign w:val="center"/>
          </w:tcPr>
          <w:p w:rsidR="00B720C9" w:rsidRDefault="00B720C9" w:rsidP="007F3F05">
            <w:pPr>
              <w:spacing w:line="276" w:lineRule="auto"/>
              <w:jc w:val="center"/>
            </w:pPr>
          </w:p>
        </w:tc>
      </w:tr>
    </w:tbl>
    <w:p w:rsidR="00B720C9" w:rsidRDefault="00B720C9" w:rsidP="00B720C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B720C9" w:rsidTr="007F3F05">
        <w:tc>
          <w:tcPr>
            <w:tcW w:w="988" w:type="dxa"/>
          </w:tcPr>
          <w:p w:rsidR="00B720C9" w:rsidRDefault="00B720C9" w:rsidP="007F3F05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B720C9" w:rsidRDefault="00B720C9" w:rsidP="007F3F05">
            <w:pPr>
              <w:spacing w:line="276" w:lineRule="auto"/>
              <w:jc w:val="center"/>
            </w:pPr>
            <w:r>
              <w:t>İmza</w:t>
            </w: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44125005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GÖKALP ÖZTEME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44125011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İLKAY ÜNAL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54125004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TANSEL OLÇUM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54125032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MERT DEĞİRMENC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5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54125039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TUNA BACAK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6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54125041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KENAN SEVİL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7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01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BURAK ÇÖMEZ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8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02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HASAN ŞAFAK DEVLET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9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03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ÖZGÜCAN SEVTAP ÇAKIR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0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05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FURKAN ÖZDEN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06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EMRE DİRİK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07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BATUHAN BARUTÇULAR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09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MAHSUN AKYO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0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BİLGEHAN TEPEL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5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12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MEHMET ANIL ER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6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3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EMRULLAH ALVUROĞLU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7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14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MUHAMMED FURKAN DEMİRCİ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8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5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ADNAN ATABEY YILDIRIM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9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16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TOLGA AYDOĞDU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0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7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İZBEL ÖZ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18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SEÇKİN AYYILDIZ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9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ONUR GÜL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1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TUNCAY AMANVERMEZ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22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GÖKAY AKTÜRK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5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3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İLKAY KAMBUR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6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24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KEREM KİLEC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7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5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KÜBRA GÜLER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8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26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BATUHAN SEMİZ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9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7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RÜMEYSA URA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0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28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TUĞBA ÖZCAN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9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ÇİSEM YÜKSE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0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AHMET DAYAK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1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MURAT KAAN YILDIZ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2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SEVGİ AYAZ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5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3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EMRAH DEVECİ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6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4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ESRA AKOĞUL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7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5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İREM BEYLİKÇİ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8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6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BERKE TIRPAN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9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7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GÜRCAN YÜCE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0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8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AHMET FUAT EVRENL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9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ÖZLEM ŞİRİN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40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KÜBRA YEN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41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AHMET ATAÇ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42</w:t>
            </w:r>
          </w:p>
        </w:tc>
        <w:tc>
          <w:tcPr>
            <w:tcW w:w="3118" w:type="dxa"/>
            <w:shd w:val="clear" w:color="auto" w:fill="F0F4F3"/>
          </w:tcPr>
          <w:p w:rsidR="00D6354B" w:rsidRDefault="00D6354B" w:rsidP="00D6354B">
            <w:r w:rsidRPr="00D63591">
              <w:t>YASEMİN BİRİNC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9479A3" w:rsidTr="007F3F05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B720C9" w:rsidRDefault="009479A3" w:rsidP="009479A3"/>
        </w:tc>
        <w:tc>
          <w:tcPr>
            <w:tcW w:w="3118" w:type="dxa"/>
            <w:shd w:val="clear" w:color="auto" w:fill="FFFFFF"/>
          </w:tcPr>
          <w:p w:rsidR="009479A3" w:rsidRPr="00B720C9" w:rsidRDefault="009479A3" w:rsidP="009479A3"/>
        </w:tc>
        <w:tc>
          <w:tcPr>
            <w:tcW w:w="2977" w:type="dxa"/>
            <w:shd w:val="clear" w:color="auto" w:fill="FFFFFF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7F3F05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B720C9" w:rsidRDefault="009479A3" w:rsidP="009479A3"/>
        </w:tc>
        <w:tc>
          <w:tcPr>
            <w:tcW w:w="3118" w:type="dxa"/>
            <w:shd w:val="clear" w:color="auto" w:fill="FFFFFF"/>
          </w:tcPr>
          <w:p w:rsidR="009479A3" w:rsidRPr="00B720C9" w:rsidRDefault="009479A3" w:rsidP="009479A3"/>
        </w:tc>
        <w:tc>
          <w:tcPr>
            <w:tcW w:w="2977" w:type="dxa"/>
            <w:shd w:val="clear" w:color="auto" w:fill="FFFFFF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  <w:shd w:val="clear" w:color="auto" w:fill="auto"/>
          </w:tcPr>
          <w:p w:rsidR="00B720C9" w:rsidRPr="003E566B" w:rsidRDefault="00B720C9" w:rsidP="00B720C9"/>
        </w:tc>
        <w:tc>
          <w:tcPr>
            <w:tcW w:w="1701" w:type="dxa"/>
            <w:shd w:val="clear" w:color="auto" w:fill="auto"/>
          </w:tcPr>
          <w:p w:rsidR="00B720C9" w:rsidRPr="003E566B" w:rsidRDefault="00B720C9" w:rsidP="00B720C9"/>
        </w:tc>
        <w:tc>
          <w:tcPr>
            <w:tcW w:w="3118" w:type="dxa"/>
            <w:shd w:val="clear" w:color="auto" w:fill="auto"/>
          </w:tcPr>
          <w:p w:rsidR="00B720C9" w:rsidRPr="003E566B" w:rsidRDefault="00B720C9" w:rsidP="00B720C9"/>
        </w:tc>
        <w:tc>
          <w:tcPr>
            <w:tcW w:w="2977" w:type="dxa"/>
            <w:shd w:val="clear" w:color="auto" w:fill="auto"/>
          </w:tcPr>
          <w:p w:rsidR="00B720C9" w:rsidRPr="009479A3" w:rsidRDefault="00B720C9" w:rsidP="009479A3"/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</w:tbl>
    <w:p w:rsidR="00A81002" w:rsidRDefault="00A81002" w:rsidP="00BD5942">
      <w:pPr>
        <w:spacing w:after="0" w:line="276" w:lineRule="auto"/>
        <w:sectPr w:rsidR="00A81002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81002" w:rsidTr="007F3F05">
        <w:tc>
          <w:tcPr>
            <w:tcW w:w="10194" w:type="dxa"/>
          </w:tcPr>
          <w:p w:rsidR="00A81002" w:rsidRPr="00021A92" w:rsidRDefault="00A81002" w:rsidP="007F3F05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A81002" w:rsidRDefault="00A81002" w:rsidP="00A8100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81002" w:rsidTr="007F3F05">
        <w:tc>
          <w:tcPr>
            <w:tcW w:w="10194" w:type="dxa"/>
          </w:tcPr>
          <w:p w:rsidR="00A81002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A81002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A81002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A81002" w:rsidRPr="0089564E">
              <w:rPr>
                <w:b/>
                <w:sz w:val="36"/>
                <w:szCs w:val="36"/>
              </w:rPr>
              <w:t xml:space="preserve"> </w:t>
            </w:r>
            <w:r w:rsidR="00E6075C">
              <w:rPr>
                <w:b/>
                <w:sz w:val="36"/>
                <w:szCs w:val="36"/>
              </w:rPr>
              <w:t>FİNAL SINAVI</w:t>
            </w:r>
          </w:p>
          <w:p w:rsidR="00A81002" w:rsidRDefault="00E6075C" w:rsidP="007F3F0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EB7298">
              <w:rPr>
                <w:b/>
                <w:sz w:val="36"/>
                <w:szCs w:val="36"/>
              </w:rPr>
              <w:t xml:space="preserve"> 2017</w:t>
            </w:r>
            <w:r w:rsidR="00A81002" w:rsidRPr="0089564E">
              <w:rPr>
                <w:b/>
                <w:sz w:val="36"/>
                <w:szCs w:val="36"/>
              </w:rPr>
              <w:t xml:space="preserve"> </w:t>
            </w:r>
            <w:r w:rsidR="00A81002">
              <w:rPr>
                <w:b/>
                <w:sz w:val="36"/>
                <w:szCs w:val="36"/>
              </w:rPr>
              <w:t>PAZARTESİ</w:t>
            </w:r>
          </w:p>
        </w:tc>
      </w:tr>
    </w:tbl>
    <w:p w:rsidR="00A81002" w:rsidRDefault="00A81002" w:rsidP="00A81002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A81002" w:rsidTr="007F3F05">
        <w:trPr>
          <w:jc w:val="center"/>
        </w:trPr>
        <w:tc>
          <w:tcPr>
            <w:tcW w:w="846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A81002" w:rsidTr="007F3F05">
        <w:trPr>
          <w:trHeight w:val="599"/>
          <w:jc w:val="center"/>
        </w:trPr>
        <w:tc>
          <w:tcPr>
            <w:tcW w:w="846" w:type="dxa"/>
            <w:vAlign w:val="center"/>
          </w:tcPr>
          <w:p w:rsidR="00A81002" w:rsidRPr="006F339E" w:rsidRDefault="00E924BE" w:rsidP="007F3F05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A81002" w:rsidRPr="006F339E" w:rsidRDefault="00A17EC7" w:rsidP="007F3F05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-01</w:t>
            </w:r>
          </w:p>
        </w:tc>
        <w:tc>
          <w:tcPr>
            <w:tcW w:w="2835" w:type="dxa"/>
            <w:vAlign w:val="center"/>
          </w:tcPr>
          <w:p w:rsidR="00A81002" w:rsidRPr="003E566B" w:rsidRDefault="00A81002" w:rsidP="007F3F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A81002" w:rsidRDefault="00A81002" w:rsidP="007F3F05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A81002" w:rsidRDefault="00526115" w:rsidP="007F3F05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A81002" w:rsidRDefault="00A81002" w:rsidP="007F3F05">
            <w:pPr>
              <w:spacing w:line="276" w:lineRule="auto"/>
              <w:jc w:val="center"/>
            </w:pPr>
          </w:p>
        </w:tc>
      </w:tr>
    </w:tbl>
    <w:p w:rsidR="00A81002" w:rsidRDefault="00A81002" w:rsidP="00A8100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A81002" w:rsidTr="007F3F05">
        <w:tc>
          <w:tcPr>
            <w:tcW w:w="988" w:type="dxa"/>
          </w:tcPr>
          <w:p w:rsidR="00A81002" w:rsidRDefault="00A81002" w:rsidP="007F3F05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A81002" w:rsidRDefault="00A81002" w:rsidP="007F3F05">
            <w:pPr>
              <w:spacing w:line="276" w:lineRule="auto"/>
              <w:jc w:val="center"/>
            </w:pPr>
            <w:r>
              <w:t>İmza</w:t>
            </w: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34127012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ZELİHA POYRAZ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34127013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AYGÜN ALAN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44127002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FIRAT YILMAZ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019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FERDİ ÇELİK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54127022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SÜLEYMAN TAŞDA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025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KÜBRA BOS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54127037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YUNUS YALAZ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043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ERDİNÇ ÖNDE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54127046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KUBİLAY ORDO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047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HAKAN KAYA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54127050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BERK CAN AĞIRBAŞ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802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FATOŞ ÇINA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01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MERT KIVRA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02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DUYGU BULUT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03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SEZEN UYSAL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05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FİKRİ ÇAĞRI DURAK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06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BEYZA KOCACI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08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HATİCE ÇİĞDEM NURAL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10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NİZAR OĞUZ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11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ELİF BUDAK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13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DİLAN TA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14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DERYA KOÇE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16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ELİF GENÇ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20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SELEN EVCİ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21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OKTAY AY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23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UMUTCAN ERDEM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25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KADRİYE İLKAY KARABUDA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26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İLKNUR ATEŞ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27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İBRAHİM UÇA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28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ESRA ŞEKERCİ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29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SİMGE BAKÇE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0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YELİZ PALABIYIK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1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AYŞEGÜL GÜÇ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2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MERT YILMAZ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3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İREM ÖZSARI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4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DİLER KAYA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5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BİLGE BOZKURT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6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NİDA GÖZ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7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ERAY URHA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8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SİNEM AYDIN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9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GÜLÇİN ARAL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40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İLKER PEYİŞE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41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YAĞIZ KEREM KESEBOL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42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ÇİSEM YORULMAZ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43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MİNE TAŞKI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45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HATİCE AKTAŞ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48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GÖKBERK ONUR ALBAYRA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49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HÜSEYİN TUTKA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50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EMRE KARASİPAHİ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51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SEMRA DEMİ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52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İLKAY NURAL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53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ARDA ÇETİN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54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TOLGAHAN KIRA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55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BÜŞRA AĞI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801</w:t>
            </w:r>
          </w:p>
        </w:tc>
        <w:tc>
          <w:tcPr>
            <w:tcW w:w="3118" w:type="dxa"/>
            <w:shd w:val="clear" w:color="auto" w:fill="FFFFFF"/>
          </w:tcPr>
          <w:p w:rsidR="00A17EC7" w:rsidRDefault="00A17EC7" w:rsidP="00A17EC7">
            <w:r w:rsidRPr="00BC05D9">
              <w:t>SELİN KÖFTECİ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A17EC7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F3F05" w:rsidRPr="00651D22" w:rsidRDefault="007F3F05" w:rsidP="007F3F05"/>
        </w:tc>
        <w:tc>
          <w:tcPr>
            <w:tcW w:w="3118" w:type="dxa"/>
            <w:shd w:val="clear" w:color="auto" w:fill="F0F4F3"/>
          </w:tcPr>
          <w:p w:rsidR="007F3F05" w:rsidRPr="00651D22" w:rsidRDefault="007F3F05" w:rsidP="007F3F05"/>
        </w:tc>
        <w:tc>
          <w:tcPr>
            <w:tcW w:w="2977" w:type="dxa"/>
            <w:shd w:val="clear" w:color="auto" w:fill="F0F4F3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7F3F05" w:rsidRPr="00651D22" w:rsidRDefault="007F3F05" w:rsidP="007F3F05"/>
        </w:tc>
        <w:tc>
          <w:tcPr>
            <w:tcW w:w="3118" w:type="dxa"/>
            <w:shd w:val="clear" w:color="auto" w:fill="FFFFFF"/>
          </w:tcPr>
          <w:p w:rsidR="007F3F05" w:rsidRPr="00651D22" w:rsidRDefault="007F3F05" w:rsidP="007F3F05"/>
        </w:tc>
        <w:tc>
          <w:tcPr>
            <w:tcW w:w="2977" w:type="dxa"/>
            <w:shd w:val="clear" w:color="auto" w:fill="FFFFFF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F3F05" w:rsidRPr="00651D22" w:rsidRDefault="007F3F05" w:rsidP="007F3F05"/>
        </w:tc>
        <w:tc>
          <w:tcPr>
            <w:tcW w:w="3118" w:type="dxa"/>
            <w:shd w:val="clear" w:color="auto" w:fill="F0F4F3"/>
          </w:tcPr>
          <w:p w:rsidR="007F3F05" w:rsidRPr="00651D22" w:rsidRDefault="007F3F05" w:rsidP="007F3F05"/>
        </w:tc>
        <w:tc>
          <w:tcPr>
            <w:tcW w:w="2977" w:type="dxa"/>
            <w:shd w:val="clear" w:color="auto" w:fill="F0F4F3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7F3F05" w:rsidRPr="00651D22" w:rsidRDefault="007F3F05" w:rsidP="007F3F05"/>
        </w:tc>
        <w:tc>
          <w:tcPr>
            <w:tcW w:w="3118" w:type="dxa"/>
            <w:shd w:val="clear" w:color="auto" w:fill="FFFFFF"/>
          </w:tcPr>
          <w:p w:rsidR="007F3F05" w:rsidRPr="00651D22" w:rsidRDefault="007F3F05" w:rsidP="007F3F05"/>
        </w:tc>
        <w:tc>
          <w:tcPr>
            <w:tcW w:w="2977" w:type="dxa"/>
            <w:shd w:val="clear" w:color="auto" w:fill="FFFFFF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F3F05" w:rsidRPr="00651D22" w:rsidRDefault="007F3F05" w:rsidP="007F3F05"/>
        </w:tc>
        <w:tc>
          <w:tcPr>
            <w:tcW w:w="3118" w:type="dxa"/>
            <w:shd w:val="clear" w:color="auto" w:fill="F0F4F3"/>
          </w:tcPr>
          <w:p w:rsidR="007F3F05" w:rsidRPr="00651D22" w:rsidRDefault="007F3F05" w:rsidP="007F3F05"/>
        </w:tc>
        <w:tc>
          <w:tcPr>
            <w:tcW w:w="2977" w:type="dxa"/>
            <w:shd w:val="clear" w:color="auto" w:fill="F0F4F3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</w:tbl>
    <w:p w:rsidR="007F3F05" w:rsidRDefault="007F3F05" w:rsidP="00BD5942">
      <w:pPr>
        <w:spacing w:after="0" w:line="276" w:lineRule="auto"/>
        <w:sectPr w:rsidR="007F3F05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F3F05" w:rsidTr="007F3F05">
        <w:tc>
          <w:tcPr>
            <w:tcW w:w="10194" w:type="dxa"/>
          </w:tcPr>
          <w:p w:rsidR="007F3F05" w:rsidRPr="00021A92" w:rsidRDefault="007F3F05" w:rsidP="007F3F05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F3F05" w:rsidRDefault="007F3F05" w:rsidP="007F3F0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F3F05" w:rsidTr="007F3F05">
        <w:tc>
          <w:tcPr>
            <w:tcW w:w="10194" w:type="dxa"/>
          </w:tcPr>
          <w:p w:rsidR="007F3F05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7F3F05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7F3F05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7F3F05" w:rsidRPr="0089564E">
              <w:rPr>
                <w:b/>
                <w:sz w:val="36"/>
                <w:szCs w:val="36"/>
              </w:rPr>
              <w:t xml:space="preserve"> </w:t>
            </w:r>
            <w:r w:rsidR="00E6075C">
              <w:rPr>
                <w:b/>
                <w:sz w:val="36"/>
                <w:szCs w:val="36"/>
              </w:rPr>
              <w:t>FİNAL SINAVI</w:t>
            </w:r>
          </w:p>
          <w:p w:rsidR="007F3F05" w:rsidRDefault="00E6075C" w:rsidP="007F3F0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EB7298">
              <w:rPr>
                <w:b/>
                <w:sz w:val="36"/>
                <w:szCs w:val="36"/>
              </w:rPr>
              <w:t xml:space="preserve"> 2017</w:t>
            </w:r>
            <w:r w:rsidR="007F3F05" w:rsidRPr="0089564E">
              <w:rPr>
                <w:b/>
                <w:sz w:val="36"/>
                <w:szCs w:val="36"/>
              </w:rPr>
              <w:t xml:space="preserve"> </w:t>
            </w:r>
            <w:r w:rsidR="007F3F05">
              <w:rPr>
                <w:b/>
                <w:sz w:val="36"/>
                <w:szCs w:val="36"/>
              </w:rPr>
              <w:t>PAZARTESİ</w:t>
            </w:r>
          </w:p>
        </w:tc>
      </w:tr>
    </w:tbl>
    <w:p w:rsidR="007F3F05" w:rsidRDefault="007F3F05" w:rsidP="007F3F0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7F3F05" w:rsidTr="007F3F05">
        <w:trPr>
          <w:jc w:val="center"/>
        </w:trPr>
        <w:tc>
          <w:tcPr>
            <w:tcW w:w="846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F3F05" w:rsidTr="007F3F05">
        <w:trPr>
          <w:trHeight w:val="599"/>
          <w:jc w:val="center"/>
        </w:trPr>
        <w:tc>
          <w:tcPr>
            <w:tcW w:w="846" w:type="dxa"/>
            <w:vAlign w:val="center"/>
          </w:tcPr>
          <w:p w:rsidR="007F3F05" w:rsidRPr="006F339E" w:rsidRDefault="00E924BE" w:rsidP="007F3F05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7F3F05" w:rsidRPr="006F339E" w:rsidRDefault="00A77238" w:rsidP="007F3F05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-04</w:t>
            </w:r>
          </w:p>
        </w:tc>
        <w:tc>
          <w:tcPr>
            <w:tcW w:w="2835" w:type="dxa"/>
            <w:vAlign w:val="center"/>
          </w:tcPr>
          <w:p w:rsidR="007F3F05" w:rsidRPr="003E566B" w:rsidRDefault="007F3F05" w:rsidP="007F3F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F3F05" w:rsidRDefault="007F3F05" w:rsidP="007F3F05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F3F05" w:rsidRDefault="00A77238" w:rsidP="007F3F05">
            <w:pPr>
              <w:spacing w:line="276" w:lineRule="auto"/>
              <w:jc w:val="center"/>
            </w:pPr>
            <w:r>
              <w:t>90</w:t>
            </w:r>
          </w:p>
        </w:tc>
        <w:tc>
          <w:tcPr>
            <w:tcW w:w="1699" w:type="dxa"/>
            <w:vAlign w:val="center"/>
          </w:tcPr>
          <w:p w:rsidR="007F3F05" w:rsidRDefault="007F3F05" w:rsidP="007F3F05">
            <w:pPr>
              <w:spacing w:line="276" w:lineRule="auto"/>
              <w:jc w:val="center"/>
            </w:pPr>
          </w:p>
        </w:tc>
      </w:tr>
    </w:tbl>
    <w:p w:rsidR="007F3F05" w:rsidRDefault="007F3F05" w:rsidP="007F3F0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  <w:jc w:val="center"/>
            </w:pPr>
            <w:r>
              <w:t>İmza</w:t>
            </w: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08412304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ÖKHAN AVAR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0412806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DA ÖZPINAR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3412810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MEHMET YILMA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3412880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İREM AKÇİÇEK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4412805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HANDE KAPLA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54128025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CE ÜLKÜ AHLATÇALI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5412804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ERK AZSI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54128053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BATUHAN AÇMAZ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54128068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ENGİNCAN COŞKU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54128087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ŞEYMA LİSE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54128805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URAK KÜÇÜK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01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BAHRİYE AYVACIOĞULLARI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02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CELALETTİN ARIKA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03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LİF İSMAİLOĞL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04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İREM BAĞCI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0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RUMEYSA AYDI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0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TUĞBA ÖZEL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0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GAY DUR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0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YAĞMUR ATEŞ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1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NAGİHAN ÇALIŞ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12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MERYEM DEMİRCİ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13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ĞBA PİŞKİ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14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HÜLYA ERİM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15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ĞÇE ORUÇ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16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ÇETİNCAN GÜNDER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17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NESLİŞAH YÜZBAŞIOĞL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18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ELA YAĞCİ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2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BUSE ÖZTÜRK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2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SENA AYDI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2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LİF ALTINEL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2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SUAY ŞAHİ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2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FURKAN KÖSE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2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ÜL DURGUT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2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ZELİHA ÖRSKIR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2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ALİ AKKUZU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3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CAHİDE NUR ŞAHİ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3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EZGİ ÖZE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3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GİZEM KILINÇ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34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ÖZCAN GÖRME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3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KÜRŞAD ALPARSLAN KANDEMİR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3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SARE NUR KARA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39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SAMET DOĞ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4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HARUN BAYRAK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43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MUHAMMED SAİD YILMAZ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44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KADİR SEVİNÇ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45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CUMHUR BİR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4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MERVE ÇELİK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4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KADİR KAÇMAZ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4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ÖKAY GÜNDÜ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FATİH ARSL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NAZLI BO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ÖZLEM KARAM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İREM KUŞOĞLU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4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MRE KARANFİL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5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İZEL AYLE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ĞÇE KÖSE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İZEM KIVILCIM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SERKAN ESE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OĞUZ KAAN EREL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6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SİMGE BEKDAŞ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6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İZEM KORKMA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6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BUSE SEZER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6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ERDİNÇ TEKECİ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64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AYŞE MÜMÜNOĞL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65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ÜŞRA KARA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6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FATMANUR ORH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67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67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GAMZE NOGAYLAR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68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68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BÜŞRA SEVİM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69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69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KÜBRA AKSİPAHİ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0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70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MUSTAFA TEKİN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1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71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BATUHAN KESEBİR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2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72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SERKAN DENLİ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3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73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OKAN KORKMAZ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4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74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GÜLŞAH KARAMAN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5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75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AYCAN GÜVEN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6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76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YUSUF YÜK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lastRenderedPageBreak/>
              <w:t>7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7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ASLI SAYGI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7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7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GİZEM DÖNMEZ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7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7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ÖZNUR TOKA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GİZEM KUŞC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8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FATİH YANAL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ÖZGE GÜL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8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USE SARICA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4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DİLARA YAREN GÜLKİRPİK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86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ERNA KATIRANCI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7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ĞÇE NUR YARKI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88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ALPASLAN SELE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9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MURAT FİDANCIOĞL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80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ÖZLEM ÇETİNER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9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802</w:t>
            </w:r>
          </w:p>
        </w:tc>
        <w:tc>
          <w:tcPr>
            <w:tcW w:w="3118" w:type="dxa"/>
            <w:shd w:val="clear" w:color="auto" w:fill="F0F4F3"/>
          </w:tcPr>
          <w:p w:rsidR="007213C3" w:rsidRDefault="007213C3" w:rsidP="007213C3">
            <w:r w:rsidRPr="005649FA">
              <w:t>YUSUF ÇELENK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/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/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/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/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/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/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/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/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/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/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/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/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/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/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/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/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B41106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B41106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FFFFF"/>
          </w:tcPr>
          <w:p w:rsidR="007213C3" w:rsidRPr="007F3F05" w:rsidRDefault="007213C3" w:rsidP="001D52E4"/>
        </w:tc>
        <w:tc>
          <w:tcPr>
            <w:tcW w:w="3118" w:type="dxa"/>
            <w:shd w:val="clear" w:color="auto" w:fill="FFFFFF"/>
          </w:tcPr>
          <w:p w:rsidR="007213C3" w:rsidRPr="007F3F05" w:rsidRDefault="007213C3" w:rsidP="001D52E4"/>
        </w:tc>
        <w:tc>
          <w:tcPr>
            <w:tcW w:w="2977" w:type="dxa"/>
            <w:shd w:val="clear" w:color="auto" w:fill="FFFFFF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0F4F3"/>
          </w:tcPr>
          <w:p w:rsidR="007213C3" w:rsidRPr="007F3F05" w:rsidRDefault="007213C3" w:rsidP="001D52E4"/>
        </w:tc>
        <w:tc>
          <w:tcPr>
            <w:tcW w:w="3118" w:type="dxa"/>
            <w:shd w:val="clear" w:color="auto" w:fill="F0F4F3"/>
          </w:tcPr>
          <w:p w:rsidR="007213C3" w:rsidRPr="007F3F05" w:rsidRDefault="007213C3" w:rsidP="001D52E4"/>
        </w:tc>
        <w:tc>
          <w:tcPr>
            <w:tcW w:w="2977" w:type="dxa"/>
            <w:shd w:val="clear" w:color="auto" w:fill="F0F4F3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FFFFF"/>
          </w:tcPr>
          <w:p w:rsidR="007213C3" w:rsidRPr="007F3F05" w:rsidRDefault="007213C3" w:rsidP="001D52E4"/>
        </w:tc>
        <w:tc>
          <w:tcPr>
            <w:tcW w:w="3118" w:type="dxa"/>
            <w:shd w:val="clear" w:color="auto" w:fill="FFFFFF"/>
          </w:tcPr>
          <w:p w:rsidR="007213C3" w:rsidRPr="007F3F05" w:rsidRDefault="007213C3" w:rsidP="001D52E4"/>
        </w:tc>
        <w:tc>
          <w:tcPr>
            <w:tcW w:w="2977" w:type="dxa"/>
            <w:shd w:val="clear" w:color="auto" w:fill="FFFFFF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0F4F3"/>
          </w:tcPr>
          <w:p w:rsidR="007213C3" w:rsidRPr="007F3F05" w:rsidRDefault="007213C3" w:rsidP="001D52E4"/>
        </w:tc>
        <w:tc>
          <w:tcPr>
            <w:tcW w:w="3118" w:type="dxa"/>
            <w:shd w:val="clear" w:color="auto" w:fill="F0F4F3"/>
          </w:tcPr>
          <w:p w:rsidR="007213C3" w:rsidRPr="007F3F05" w:rsidRDefault="007213C3" w:rsidP="001D52E4"/>
        </w:tc>
        <w:tc>
          <w:tcPr>
            <w:tcW w:w="2977" w:type="dxa"/>
            <w:shd w:val="clear" w:color="auto" w:fill="F0F4F3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FFFFF"/>
          </w:tcPr>
          <w:p w:rsidR="007213C3" w:rsidRPr="007F3F05" w:rsidRDefault="007213C3" w:rsidP="001D52E4"/>
        </w:tc>
        <w:tc>
          <w:tcPr>
            <w:tcW w:w="3118" w:type="dxa"/>
            <w:shd w:val="clear" w:color="auto" w:fill="FFFFFF"/>
          </w:tcPr>
          <w:p w:rsidR="007213C3" w:rsidRPr="007F3F05" w:rsidRDefault="007213C3" w:rsidP="001D52E4"/>
        </w:tc>
        <w:tc>
          <w:tcPr>
            <w:tcW w:w="2977" w:type="dxa"/>
            <w:shd w:val="clear" w:color="auto" w:fill="FFFFFF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213C3" w:rsidRPr="00651D22" w:rsidRDefault="007213C3" w:rsidP="001D52E4"/>
        </w:tc>
        <w:tc>
          <w:tcPr>
            <w:tcW w:w="3118" w:type="dxa"/>
            <w:shd w:val="clear" w:color="auto" w:fill="F0F4F3"/>
          </w:tcPr>
          <w:p w:rsidR="007213C3" w:rsidRPr="00651D22" w:rsidRDefault="007213C3" w:rsidP="001D52E4"/>
        </w:tc>
        <w:tc>
          <w:tcPr>
            <w:tcW w:w="2977" w:type="dxa"/>
            <w:shd w:val="clear" w:color="auto" w:fill="F0F4F3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7213C3" w:rsidRPr="00651D22" w:rsidRDefault="007213C3" w:rsidP="001D52E4"/>
        </w:tc>
        <w:tc>
          <w:tcPr>
            <w:tcW w:w="3118" w:type="dxa"/>
            <w:shd w:val="clear" w:color="auto" w:fill="FFFFFF"/>
          </w:tcPr>
          <w:p w:rsidR="007213C3" w:rsidRPr="00651D22" w:rsidRDefault="007213C3" w:rsidP="001D52E4"/>
        </w:tc>
        <w:tc>
          <w:tcPr>
            <w:tcW w:w="2977" w:type="dxa"/>
            <w:shd w:val="clear" w:color="auto" w:fill="FFFFFF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213C3" w:rsidRPr="00651D22" w:rsidRDefault="007213C3" w:rsidP="001D52E4"/>
        </w:tc>
        <w:tc>
          <w:tcPr>
            <w:tcW w:w="3118" w:type="dxa"/>
            <w:shd w:val="clear" w:color="auto" w:fill="F0F4F3"/>
          </w:tcPr>
          <w:p w:rsidR="007213C3" w:rsidRPr="00651D22" w:rsidRDefault="007213C3" w:rsidP="001D52E4"/>
        </w:tc>
        <w:tc>
          <w:tcPr>
            <w:tcW w:w="2977" w:type="dxa"/>
            <w:shd w:val="clear" w:color="auto" w:fill="F0F4F3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7213C3" w:rsidRPr="00651D22" w:rsidRDefault="007213C3" w:rsidP="001D52E4"/>
        </w:tc>
        <w:tc>
          <w:tcPr>
            <w:tcW w:w="3118" w:type="dxa"/>
            <w:shd w:val="clear" w:color="auto" w:fill="FFFFFF"/>
          </w:tcPr>
          <w:p w:rsidR="007213C3" w:rsidRPr="00651D22" w:rsidRDefault="007213C3" w:rsidP="001D52E4"/>
        </w:tc>
        <w:tc>
          <w:tcPr>
            <w:tcW w:w="2977" w:type="dxa"/>
            <w:shd w:val="clear" w:color="auto" w:fill="FFFFFF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213C3" w:rsidRPr="00651D22" w:rsidRDefault="007213C3" w:rsidP="001D52E4"/>
        </w:tc>
        <w:tc>
          <w:tcPr>
            <w:tcW w:w="3118" w:type="dxa"/>
            <w:shd w:val="clear" w:color="auto" w:fill="F0F4F3"/>
          </w:tcPr>
          <w:p w:rsidR="007213C3" w:rsidRPr="00651D22" w:rsidRDefault="007213C3" w:rsidP="001D52E4"/>
        </w:tc>
        <w:tc>
          <w:tcPr>
            <w:tcW w:w="2977" w:type="dxa"/>
            <w:shd w:val="clear" w:color="auto" w:fill="F0F4F3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</w:tbl>
    <w:p w:rsidR="00C6500E" w:rsidRDefault="00C6500E" w:rsidP="00BD5942">
      <w:pPr>
        <w:spacing w:after="0" w:line="276" w:lineRule="auto"/>
        <w:sectPr w:rsidR="00C6500E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021A92" w:rsidRDefault="00CE5B46" w:rsidP="00390AF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89564E" w:rsidRDefault="00EB7298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CE5B46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CE5B46" w:rsidRPr="0089564E" w:rsidRDefault="00EB7298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CE5B46" w:rsidRPr="0089564E">
              <w:rPr>
                <w:b/>
                <w:sz w:val="36"/>
                <w:szCs w:val="36"/>
              </w:rPr>
              <w:t xml:space="preserve"> </w:t>
            </w:r>
            <w:r w:rsidR="00E6075C">
              <w:rPr>
                <w:b/>
                <w:sz w:val="36"/>
                <w:szCs w:val="36"/>
              </w:rPr>
              <w:t>FİNAL SINAVI</w:t>
            </w:r>
          </w:p>
          <w:p w:rsidR="00CE5B46" w:rsidRDefault="00E6075C" w:rsidP="00390AF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EB7298">
              <w:rPr>
                <w:b/>
                <w:sz w:val="36"/>
                <w:szCs w:val="36"/>
              </w:rPr>
              <w:t xml:space="preserve"> 2017</w:t>
            </w:r>
            <w:r w:rsidR="00CE5B46" w:rsidRPr="0089564E">
              <w:rPr>
                <w:b/>
                <w:sz w:val="36"/>
                <w:szCs w:val="36"/>
              </w:rPr>
              <w:t xml:space="preserve"> </w:t>
            </w:r>
            <w:r w:rsidR="00CE5B46">
              <w:rPr>
                <w:b/>
                <w:sz w:val="36"/>
                <w:szCs w:val="36"/>
              </w:rPr>
              <w:t>PAZARTESİ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CE5B46" w:rsidTr="00390AF0">
        <w:trPr>
          <w:jc w:val="center"/>
        </w:trPr>
        <w:tc>
          <w:tcPr>
            <w:tcW w:w="84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E5B46" w:rsidTr="00390AF0">
        <w:trPr>
          <w:trHeight w:val="599"/>
          <w:jc w:val="center"/>
        </w:trPr>
        <w:tc>
          <w:tcPr>
            <w:tcW w:w="846" w:type="dxa"/>
            <w:vAlign w:val="center"/>
          </w:tcPr>
          <w:p w:rsidR="00CE5B46" w:rsidRPr="006F339E" w:rsidRDefault="00E924BE" w:rsidP="00390AF0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CE5B46" w:rsidRPr="006F339E" w:rsidRDefault="00E65A30" w:rsidP="005D6398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Z-04</w:t>
            </w:r>
          </w:p>
        </w:tc>
        <w:tc>
          <w:tcPr>
            <w:tcW w:w="2835" w:type="dxa"/>
            <w:vAlign w:val="center"/>
          </w:tcPr>
          <w:p w:rsidR="00CE5B46" w:rsidRPr="003E566B" w:rsidRDefault="00CE5B46" w:rsidP="00390AF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E5B46" w:rsidRDefault="00E65A30" w:rsidP="00390AF0">
            <w:pPr>
              <w:spacing w:line="276" w:lineRule="auto"/>
              <w:jc w:val="center"/>
            </w:pPr>
            <w:r>
              <w:t>69</w:t>
            </w:r>
          </w:p>
        </w:tc>
        <w:tc>
          <w:tcPr>
            <w:tcW w:w="1699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E5B46" w:rsidTr="00390AF0">
        <w:tc>
          <w:tcPr>
            <w:tcW w:w="988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İmza</w:t>
            </w: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14126014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RAMAZAN KARAH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14126601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SURAY KURBANOVA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44126050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ANIL KAŞE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5412601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EZGİ ÇAM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5412604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BURCU ASL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54126065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MELTEM ÜSTÜ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54126074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DOĞUKAN DEĞİRMENCİ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5412608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FURKAN GÜ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5412680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BATUHAN KAYI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0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OKAN ŞE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04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HÜSEYİN HİMME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05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FURKAN BİÇER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06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ALEYNA ŞEREME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07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ERKAY ÇELT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08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GÖKÇE TANRIVE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09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AHMET EMRE ERC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ELİF CIRCI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1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MERVE YÜKSEL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3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NİHAL ONU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1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İRKAY ULU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5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NİLSU AKI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16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DENİZ ÜSKÜNER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7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DİLARA ARAŞ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1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HÜSEYİN DALKILIÇ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MUSTAFA KEMAL EKİZ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0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MELİSSA GÖKALP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22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TÜLAY KANDAZ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3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ZEHRA AKYOL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24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ALTAN KAAN KASK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5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YILDIZ MERAL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26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İBRAHİM DURSU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7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HATİCE ARSL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28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SELDA ERGİ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9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AYGÜL GÜLTEN ÇİÇEK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FARUK GÖKALP TUR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3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TUĞÇE GÜRK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3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NUR SENA ÇALIŞ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3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ERKAY ALTINAY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5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HATİCE TONBUL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36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OĞUZHAN BADİĞİNLİ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7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ESMA EVCİ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3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CEREN ALIŞK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AHMET BOLC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0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SEZER AKINCI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BERK TUNCAY SILDI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ZEYNEP ŞAHİ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2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ZEYNEP ŞAHİ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GİZEM AÇIK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5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EDA NUR KUR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6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CEYHUN ÇETİNKAYA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7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SİNEM AKBAŞ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USE ERGENE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FURKAN KÖSE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0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EMRE ÖZ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CAN MUHAMMET ARA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URÇİN TOKATLI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3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BERNA DEMİRAY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SERAP BEŞİKÇİ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5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ERDEM UÇAK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6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ERK KAYA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7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İBRAHİM AKSOY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GÜLCAN BAŞK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SELCAN URAL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60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MERVE KAYAC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6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CENGİZ SÖĞÜ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6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ÜŞRA İŞC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63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ZEYNEP YÜCE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6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FATMANUR ŞENOL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65</w:t>
            </w:r>
          </w:p>
        </w:tc>
        <w:tc>
          <w:tcPr>
            <w:tcW w:w="3118" w:type="dxa"/>
            <w:shd w:val="clear" w:color="auto" w:fill="FFFFFF"/>
          </w:tcPr>
          <w:p w:rsidR="00E65A30" w:rsidRDefault="00E65A30" w:rsidP="00E65A30">
            <w:r w:rsidRPr="00781BBC">
              <w:t>GİZEM NUR BAK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Pr="003E566B" w:rsidRDefault="005D6398" w:rsidP="00E65A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D6398" w:rsidRPr="005D6398" w:rsidRDefault="005D6398" w:rsidP="005D6398"/>
        </w:tc>
        <w:tc>
          <w:tcPr>
            <w:tcW w:w="3118" w:type="dxa"/>
            <w:shd w:val="clear" w:color="auto" w:fill="F0F4F3"/>
          </w:tcPr>
          <w:p w:rsidR="005D6398" w:rsidRPr="005D6398" w:rsidRDefault="005D6398" w:rsidP="005D6398"/>
        </w:tc>
        <w:tc>
          <w:tcPr>
            <w:tcW w:w="2977" w:type="dxa"/>
            <w:shd w:val="clear" w:color="auto" w:fill="F0F4F3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Pr="003E566B" w:rsidRDefault="005D6398" w:rsidP="00E65A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D6398" w:rsidRPr="005D6398" w:rsidRDefault="005D6398" w:rsidP="005D6398"/>
        </w:tc>
        <w:tc>
          <w:tcPr>
            <w:tcW w:w="3118" w:type="dxa"/>
            <w:shd w:val="clear" w:color="auto" w:fill="FFFFFF"/>
          </w:tcPr>
          <w:p w:rsidR="005D6398" w:rsidRPr="005D6398" w:rsidRDefault="005D6398" w:rsidP="005D6398"/>
        </w:tc>
        <w:tc>
          <w:tcPr>
            <w:tcW w:w="2977" w:type="dxa"/>
            <w:shd w:val="clear" w:color="auto" w:fill="FFFFFF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D6398" w:rsidRPr="005D6398" w:rsidRDefault="005D6398" w:rsidP="005D6398"/>
        </w:tc>
        <w:tc>
          <w:tcPr>
            <w:tcW w:w="3118" w:type="dxa"/>
            <w:shd w:val="clear" w:color="auto" w:fill="F0F4F3"/>
          </w:tcPr>
          <w:p w:rsidR="005D6398" w:rsidRPr="005D6398" w:rsidRDefault="005D6398" w:rsidP="005D6398"/>
        </w:tc>
        <w:tc>
          <w:tcPr>
            <w:tcW w:w="2977" w:type="dxa"/>
            <w:shd w:val="clear" w:color="auto" w:fill="F0F4F3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D6398" w:rsidRPr="005D6398" w:rsidRDefault="005D6398" w:rsidP="005D6398"/>
        </w:tc>
        <w:tc>
          <w:tcPr>
            <w:tcW w:w="3118" w:type="dxa"/>
            <w:shd w:val="clear" w:color="auto" w:fill="FFFFFF"/>
          </w:tcPr>
          <w:p w:rsidR="005D6398" w:rsidRPr="005D6398" w:rsidRDefault="005D6398" w:rsidP="005D6398"/>
        </w:tc>
        <w:tc>
          <w:tcPr>
            <w:tcW w:w="2977" w:type="dxa"/>
            <w:shd w:val="clear" w:color="auto" w:fill="FFFFFF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D6398" w:rsidRPr="005D6398" w:rsidRDefault="005D6398" w:rsidP="005D6398"/>
        </w:tc>
        <w:tc>
          <w:tcPr>
            <w:tcW w:w="3118" w:type="dxa"/>
            <w:shd w:val="clear" w:color="auto" w:fill="F0F4F3"/>
          </w:tcPr>
          <w:p w:rsidR="005D6398" w:rsidRPr="005D6398" w:rsidRDefault="005D6398" w:rsidP="005D6398"/>
        </w:tc>
        <w:tc>
          <w:tcPr>
            <w:tcW w:w="2977" w:type="dxa"/>
            <w:shd w:val="clear" w:color="auto" w:fill="F0F4F3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D6398" w:rsidRPr="005D6398" w:rsidRDefault="005D6398" w:rsidP="005D6398"/>
        </w:tc>
        <w:tc>
          <w:tcPr>
            <w:tcW w:w="3118" w:type="dxa"/>
            <w:shd w:val="clear" w:color="auto" w:fill="FFFFFF"/>
          </w:tcPr>
          <w:p w:rsidR="005D6398" w:rsidRPr="005D6398" w:rsidRDefault="005D6398" w:rsidP="005D6398"/>
        </w:tc>
        <w:tc>
          <w:tcPr>
            <w:tcW w:w="2977" w:type="dxa"/>
            <w:shd w:val="clear" w:color="auto" w:fill="FFFFFF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D6398" w:rsidRPr="005D6398" w:rsidRDefault="005D6398" w:rsidP="005D6398"/>
        </w:tc>
        <w:tc>
          <w:tcPr>
            <w:tcW w:w="3118" w:type="dxa"/>
            <w:shd w:val="clear" w:color="auto" w:fill="F0F4F3"/>
          </w:tcPr>
          <w:p w:rsidR="005D6398" w:rsidRPr="005D6398" w:rsidRDefault="005D6398" w:rsidP="005D6398"/>
        </w:tc>
        <w:tc>
          <w:tcPr>
            <w:tcW w:w="2977" w:type="dxa"/>
            <w:shd w:val="clear" w:color="auto" w:fill="F0F4F3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</w:tbl>
    <w:p w:rsidR="00390AF0" w:rsidRDefault="00390AF0" w:rsidP="00BD5942">
      <w:pPr>
        <w:spacing w:after="0" w:line="276" w:lineRule="auto"/>
        <w:sectPr w:rsidR="00390AF0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90AF0" w:rsidTr="00390AF0">
        <w:tc>
          <w:tcPr>
            <w:tcW w:w="10194" w:type="dxa"/>
          </w:tcPr>
          <w:p w:rsidR="00390AF0" w:rsidRPr="00021A92" w:rsidRDefault="00390AF0" w:rsidP="00390AF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390AF0" w:rsidRDefault="00390AF0" w:rsidP="00390AF0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90AF0" w:rsidTr="00390AF0">
        <w:tc>
          <w:tcPr>
            <w:tcW w:w="10194" w:type="dxa"/>
          </w:tcPr>
          <w:p w:rsidR="00390AF0" w:rsidRPr="0089564E" w:rsidRDefault="00EB7298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390AF0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390AF0" w:rsidRPr="0089564E" w:rsidRDefault="00EB7298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390AF0" w:rsidRPr="0089564E">
              <w:rPr>
                <w:b/>
                <w:sz w:val="36"/>
                <w:szCs w:val="36"/>
              </w:rPr>
              <w:t xml:space="preserve"> </w:t>
            </w:r>
            <w:r w:rsidR="00E6075C">
              <w:rPr>
                <w:b/>
                <w:sz w:val="36"/>
                <w:szCs w:val="36"/>
              </w:rPr>
              <w:t>FİNAL SINAVI</w:t>
            </w:r>
          </w:p>
          <w:p w:rsidR="00390AF0" w:rsidRDefault="00E6075C" w:rsidP="00390AF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EB7298">
              <w:rPr>
                <w:b/>
                <w:sz w:val="36"/>
                <w:szCs w:val="36"/>
              </w:rPr>
              <w:t xml:space="preserve"> 2017</w:t>
            </w:r>
            <w:r w:rsidR="00390AF0" w:rsidRPr="0089564E">
              <w:rPr>
                <w:b/>
                <w:sz w:val="36"/>
                <w:szCs w:val="36"/>
              </w:rPr>
              <w:t xml:space="preserve"> </w:t>
            </w:r>
            <w:r w:rsidR="00390AF0">
              <w:rPr>
                <w:b/>
                <w:sz w:val="36"/>
                <w:szCs w:val="36"/>
              </w:rPr>
              <w:t>PAZARTESİ</w:t>
            </w:r>
          </w:p>
        </w:tc>
      </w:tr>
    </w:tbl>
    <w:p w:rsidR="00390AF0" w:rsidRDefault="00390AF0" w:rsidP="00390AF0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390AF0" w:rsidTr="00390AF0">
        <w:trPr>
          <w:jc w:val="center"/>
        </w:trPr>
        <w:tc>
          <w:tcPr>
            <w:tcW w:w="846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390AF0" w:rsidTr="00390AF0">
        <w:trPr>
          <w:trHeight w:val="599"/>
          <w:jc w:val="center"/>
        </w:trPr>
        <w:tc>
          <w:tcPr>
            <w:tcW w:w="846" w:type="dxa"/>
            <w:vAlign w:val="center"/>
          </w:tcPr>
          <w:p w:rsidR="00390AF0" w:rsidRPr="006F339E" w:rsidRDefault="00E924BE" w:rsidP="00390AF0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390AF0" w:rsidRPr="006F339E" w:rsidRDefault="00486460" w:rsidP="00E34322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Z-05</w:t>
            </w:r>
          </w:p>
        </w:tc>
        <w:tc>
          <w:tcPr>
            <w:tcW w:w="2835" w:type="dxa"/>
            <w:vAlign w:val="center"/>
          </w:tcPr>
          <w:p w:rsidR="00390AF0" w:rsidRPr="003E566B" w:rsidRDefault="00390AF0" w:rsidP="00E3432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390AF0" w:rsidRDefault="00390AF0" w:rsidP="00390AF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390AF0" w:rsidRDefault="00486460" w:rsidP="00390AF0">
            <w:pPr>
              <w:spacing w:line="276" w:lineRule="auto"/>
              <w:jc w:val="center"/>
            </w:pPr>
            <w:r>
              <w:t>30</w:t>
            </w:r>
          </w:p>
        </w:tc>
        <w:tc>
          <w:tcPr>
            <w:tcW w:w="1699" w:type="dxa"/>
            <w:vAlign w:val="center"/>
          </w:tcPr>
          <w:p w:rsidR="00390AF0" w:rsidRDefault="00390AF0" w:rsidP="00390AF0">
            <w:pPr>
              <w:spacing w:line="276" w:lineRule="auto"/>
              <w:jc w:val="center"/>
            </w:pPr>
          </w:p>
        </w:tc>
      </w:tr>
    </w:tbl>
    <w:p w:rsidR="00390AF0" w:rsidRDefault="00390AF0" w:rsidP="00390AF0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390AF0" w:rsidTr="00390AF0">
        <w:tc>
          <w:tcPr>
            <w:tcW w:w="988" w:type="dxa"/>
          </w:tcPr>
          <w:p w:rsidR="00390AF0" w:rsidRDefault="00390AF0" w:rsidP="00390AF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390AF0" w:rsidRDefault="00390AF0" w:rsidP="00390AF0">
            <w:pPr>
              <w:spacing w:line="276" w:lineRule="auto"/>
              <w:jc w:val="center"/>
            </w:pPr>
            <w:r>
              <w:t>İmza</w:t>
            </w: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66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FAHRİ ANIL ÇAKIR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67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HAKAN USTA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68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MUHAMMET MURAT YILDIRIM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69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İLHAN DEMİRBAŞ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0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ADNAN TURGAY ERDAĞ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71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HAŞİM FENLİ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2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BERKAN ARIKA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73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ASLIHAN KAYA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5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EMRE TEMİZALTI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76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SEVCAN ŞEN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7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YAĞMUR KAYA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78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FURKAN BİTİGEN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9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RABİA ARISALA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0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İLKAY PEYİŞER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1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HİLAL ÖZTÜRK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2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CESUR URGUN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3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RIDVAN TAŞDEMİR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4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OĞUZ CAN IŞIK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5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ONUR CAN DÖNDER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6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DİLAN ÇAR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7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SEDA FİDA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8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MURAT ANBAR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9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ŞEVVAL AKBAŞ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90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SEVİLEN DENİZ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91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MELİSA TİRYAKİ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92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GÜRAY VAROL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93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SAADET HEBİLLİ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95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CEYDA SATI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96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CANAN BOYU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97</w:t>
            </w:r>
          </w:p>
        </w:tc>
        <w:tc>
          <w:tcPr>
            <w:tcW w:w="3118" w:type="dxa"/>
            <w:shd w:val="clear" w:color="auto" w:fill="F0F4F3"/>
          </w:tcPr>
          <w:p w:rsidR="00486460" w:rsidRDefault="00486460" w:rsidP="00486460">
            <w:r w:rsidRPr="00F52499">
              <w:t>BURAK LEVENT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5D6398" w:rsidTr="006E2FCE">
        <w:tc>
          <w:tcPr>
            <w:tcW w:w="10194" w:type="dxa"/>
            <w:gridSpan w:val="5"/>
          </w:tcPr>
          <w:p w:rsidR="005D6398" w:rsidRPr="00021A92" w:rsidRDefault="005D6398" w:rsidP="006E2FC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D6398" w:rsidRDefault="005D6398" w:rsidP="005D6398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D6398" w:rsidTr="006E2FCE">
        <w:tc>
          <w:tcPr>
            <w:tcW w:w="10194" w:type="dxa"/>
          </w:tcPr>
          <w:p w:rsidR="005D6398" w:rsidRPr="0089564E" w:rsidRDefault="00EB7298" w:rsidP="006E2FC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5D6398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5D6398" w:rsidRPr="0089564E" w:rsidRDefault="00EB7298" w:rsidP="006E2FC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5D6398" w:rsidRPr="0089564E">
              <w:rPr>
                <w:b/>
                <w:sz w:val="36"/>
                <w:szCs w:val="36"/>
              </w:rPr>
              <w:t xml:space="preserve"> </w:t>
            </w:r>
            <w:r w:rsidR="00E6075C">
              <w:rPr>
                <w:b/>
                <w:sz w:val="36"/>
                <w:szCs w:val="36"/>
              </w:rPr>
              <w:t>FİNAL SINAVI</w:t>
            </w:r>
          </w:p>
          <w:p w:rsidR="005D6398" w:rsidRDefault="00E6075C" w:rsidP="006E2FC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EB7298">
              <w:rPr>
                <w:b/>
                <w:sz w:val="36"/>
                <w:szCs w:val="36"/>
              </w:rPr>
              <w:t xml:space="preserve"> 2017</w:t>
            </w:r>
            <w:r w:rsidR="005D6398" w:rsidRPr="0089564E">
              <w:rPr>
                <w:b/>
                <w:sz w:val="36"/>
                <w:szCs w:val="36"/>
              </w:rPr>
              <w:t xml:space="preserve"> </w:t>
            </w:r>
            <w:r w:rsidR="005D6398">
              <w:rPr>
                <w:b/>
                <w:sz w:val="36"/>
                <w:szCs w:val="36"/>
              </w:rPr>
              <w:t>PAZARTESİ</w:t>
            </w:r>
          </w:p>
        </w:tc>
      </w:tr>
    </w:tbl>
    <w:p w:rsidR="005D6398" w:rsidRDefault="005D6398" w:rsidP="005D6398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5D6398" w:rsidTr="006E2FCE">
        <w:trPr>
          <w:jc w:val="center"/>
        </w:trPr>
        <w:tc>
          <w:tcPr>
            <w:tcW w:w="846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D6398" w:rsidTr="006E2FCE">
        <w:trPr>
          <w:trHeight w:val="599"/>
          <w:jc w:val="center"/>
        </w:trPr>
        <w:tc>
          <w:tcPr>
            <w:tcW w:w="846" w:type="dxa"/>
            <w:vAlign w:val="center"/>
          </w:tcPr>
          <w:p w:rsidR="005D6398" w:rsidRPr="006F339E" w:rsidRDefault="00E924BE" w:rsidP="006E2FCE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6:00</w:t>
            </w:r>
          </w:p>
        </w:tc>
        <w:tc>
          <w:tcPr>
            <w:tcW w:w="1843" w:type="dxa"/>
            <w:vAlign w:val="center"/>
          </w:tcPr>
          <w:p w:rsidR="005D6398" w:rsidRPr="006F339E" w:rsidRDefault="00964BDB" w:rsidP="006E2FCE">
            <w:pPr>
              <w:spacing w:line="276" w:lineRule="auto"/>
              <w:jc w:val="center"/>
              <w:rPr>
                <w:b/>
                <w:sz w:val="28"/>
              </w:rPr>
            </w:pPr>
            <w:r w:rsidRPr="006F339E">
              <w:rPr>
                <w:b/>
                <w:sz w:val="28"/>
              </w:rPr>
              <w:t>1-03</w:t>
            </w:r>
          </w:p>
        </w:tc>
        <w:tc>
          <w:tcPr>
            <w:tcW w:w="2835" w:type="dxa"/>
            <w:vAlign w:val="center"/>
          </w:tcPr>
          <w:p w:rsidR="005D6398" w:rsidRPr="003E566B" w:rsidRDefault="005D6398" w:rsidP="006E2FC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D6398" w:rsidRDefault="005D6398" w:rsidP="006E2FC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D6398" w:rsidRDefault="00964BDB" w:rsidP="006E2FCE">
            <w:pPr>
              <w:spacing w:line="276" w:lineRule="auto"/>
              <w:jc w:val="center"/>
            </w:pPr>
            <w:r>
              <w:t>82</w:t>
            </w:r>
          </w:p>
        </w:tc>
        <w:tc>
          <w:tcPr>
            <w:tcW w:w="1699" w:type="dxa"/>
            <w:vAlign w:val="center"/>
          </w:tcPr>
          <w:p w:rsidR="005D6398" w:rsidRDefault="005D6398" w:rsidP="006E2FCE">
            <w:pPr>
              <w:spacing w:line="276" w:lineRule="auto"/>
              <w:jc w:val="center"/>
            </w:pPr>
          </w:p>
        </w:tc>
      </w:tr>
    </w:tbl>
    <w:p w:rsidR="005D6398" w:rsidRDefault="005D6398" w:rsidP="005D6398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D6398" w:rsidTr="006E2FCE">
        <w:tc>
          <w:tcPr>
            <w:tcW w:w="988" w:type="dxa"/>
          </w:tcPr>
          <w:p w:rsidR="005D6398" w:rsidRDefault="005D6398" w:rsidP="006E2FC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D6398" w:rsidRDefault="005D6398" w:rsidP="006E2FCE">
            <w:pPr>
              <w:spacing w:line="276" w:lineRule="auto"/>
              <w:jc w:val="center"/>
            </w:pPr>
            <w:r>
              <w:t>İmza</w:t>
            </w: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034620041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KAAN ÇORBACIOĞLU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064620079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ABİT YİĞİT TIRIŞ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14120602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EZIRGEN GARLIYEV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34120058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SONER KURTKA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44120035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ERKER TOGANBAY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010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KEMAL TEMEL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54120059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SÜLEYMAN BERKE KAYNAK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06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MERT KESKİ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54120069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İRKAN ÖZCA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07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FATMA CA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54120078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NUSRET ERDE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084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CENK KONUCU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54120093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UMUT ÖZBAKIR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803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TAŞKIN TAŞCI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02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TURGAY AKSOY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03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OĞUZHAN ÖZTÜRK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0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PINAR YÜKSEL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09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BERKAN MENEKŞE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10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AHAR ERDOĞDU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11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ATAKAN ÇELE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13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ÖMÜR ALKAYA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1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BERKAY DÖNMEZ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1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TUĞÇE BADAK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17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AYSUN BAYRAM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18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SALİH UZU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19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BERKE TOKDEMİ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20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URAK BAİ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21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SEDA ÇONDUL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22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AYGÜN ÇALIŞKA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24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UĞUR ÖZDEMİ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25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TUNCER ADAŞ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26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CAN ÇAKI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27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SUDE CA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29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SUDE DENİZ BEYDEMİ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30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YUSUF UYGU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32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ÇİĞDEM ÖZÇELİK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34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TUGAY TIKIZ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3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RUKEN ÜNVE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3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ALİ HAN YİĞİTTÜRK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38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MEHMET KANPALTA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39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REYHAN OKA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40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ŞİRİN ÖZE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41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İBRAHİM ATALA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42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GAMZE GAYRET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43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RÜMEYSA TÜRKOĞLU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4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ENİS TİLKİ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4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GÜNİZ PAZARLILI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47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SİNEM KARAPINA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48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MURAT TUNCA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50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ASENA ÇAKI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51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UMUTCAN ÖZKETE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53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HİLMİ ZEYBEK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54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KEREM KANAR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5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HAYDAR YILMAZ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5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57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HÜSEYİN CEYLAN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6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58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UFUK KULAK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7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59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BATUHAN BAŞAR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8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0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AYBERK ÇETİN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9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62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HAKAN BAKÇE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0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3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UĞURCAN DURSUN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1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64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ALMİRA YILMAZ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2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5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FUNDA KARATEPE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3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66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CANSU YILMAZ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4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7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UFUK SÖNMEZ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5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68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ERKUT YAKIN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6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9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GÖKBERK MERCAN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7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0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FURKAN ŞERMET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8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71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KORAY CAN AKGÖZ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9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2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BERKAY ÖZBAY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0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73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AHMET YAĞIZ DURMAZ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1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5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SAİT YÜKSEL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2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76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AHSEN SAKARYA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3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7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ALPEREN ATA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4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78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FURKAN SATILMIŞ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5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9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YAĞIZ NAR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6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81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TÜLAYSU ALTINTAŞ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lastRenderedPageBreak/>
              <w:t>7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82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SONGÜL ECE GÖSTERİKLİ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7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83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KADİR CAYMAK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7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8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RUMEYSA AKGÖL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8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91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FATMA KOCAÇOBA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8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601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MALİKA TAİROVA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8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801</w:t>
            </w:r>
          </w:p>
        </w:tc>
        <w:tc>
          <w:tcPr>
            <w:tcW w:w="3118" w:type="dxa"/>
            <w:shd w:val="clear" w:color="auto" w:fill="F0F4F3"/>
          </w:tcPr>
          <w:p w:rsidR="00964BDB" w:rsidRDefault="00964BDB" w:rsidP="00964BDB">
            <w:r w:rsidRPr="0075262A">
              <w:t>ÇAĞDAŞ ÜMİT KIZILAY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C6500E" w:rsidRDefault="00964BDB" w:rsidP="001D52E4"/>
        </w:tc>
        <w:tc>
          <w:tcPr>
            <w:tcW w:w="3118" w:type="dxa"/>
            <w:shd w:val="clear" w:color="auto" w:fill="FFFFFF"/>
          </w:tcPr>
          <w:p w:rsidR="00964BDB" w:rsidRPr="00C6500E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C6500E" w:rsidRDefault="00964BDB" w:rsidP="001D52E4"/>
        </w:tc>
        <w:tc>
          <w:tcPr>
            <w:tcW w:w="3118" w:type="dxa"/>
            <w:shd w:val="clear" w:color="auto" w:fill="F0F4F3"/>
          </w:tcPr>
          <w:p w:rsidR="00964BDB" w:rsidRPr="00C6500E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C6500E" w:rsidRDefault="00964BDB" w:rsidP="001D52E4"/>
        </w:tc>
        <w:tc>
          <w:tcPr>
            <w:tcW w:w="3118" w:type="dxa"/>
            <w:shd w:val="clear" w:color="auto" w:fill="FFFFFF"/>
          </w:tcPr>
          <w:p w:rsidR="00964BDB" w:rsidRPr="00C6500E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C6500E" w:rsidRDefault="00964BDB" w:rsidP="001D52E4"/>
        </w:tc>
        <w:tc>
          <w:tcPr>
            <w:tcW w:w="3118" w:type="dxa"/>
            <w:shd w:val="clear" w:color="auto" w:fill="F0F4F3"/>
          </w:tcPr>
          <w:p w:rsidR="00964BDB" w:rsidRPr="00C6500E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C6500E" w:rsidRDefault="00964BDB" w:rsidP="001D52E4"/>
        </w:tc>
        <w:tc>
          <w:tcPr>
            <w:tcW w:w="3118" w:type="dxa"/>
            <w:shd w:val="clear" w:color="auto" w:fill="FFFFFF"/>
          </w:tcPr>
          <w:p w:rsidR="00964BDB" w:rsidRPr="00C6500E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C6500E" w:rsidRDefault="00964BDB" w:rsidP="001D52E4"/>
        </w:tc>
        <w:tc>
          <w:tcPr>
            <w:tcW w:w="3118" w:type="dxa"/>
            <w:shd w:val="clear" w:color="auto" w:fill="F0F4F3"/>
          </w:tcPr>
          <w:p w:rsidR="00964BDB" w:rsidRPr="00C6500E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C6500E" w:rsidRDefault="00964BDB" w:rsidP="001D52E4"/>
        </w:tc>
        <w:tc>
          <w:tcPr>
            <w:tcW w:w="3118" w:type="dxa"/>
            <w:shd w:val="clear" w:color="auto" w:fill="FFFFFF"/>
          </w:tcPr>
          <w:p w:rsidR="00964BDB" w:rsidRPr="00C6500E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B76849" w:rsidRDefault="00964BDB" w:rsidP="001D52E4"/>
        </w:tc>
        <w:tc>
          <w:tcPr>
            <w:tcW w:w="3118" w:type="dxa"/>
            <w:shd w:val="clear" w:color="auto" w:fill="F0F4F3"/>
          </w:tcPr>
          <w:p w:rsidR="00964BDB" w:rsidRPr="00B76849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B76849" w:rsidRDefault="00964BDB" w:rsidP="001D52E4"/>
        </w:tc>
        <w:tc>
          <w:tcPr>
            <w:tcW w:w="3118" w:type="dxa"/>
            <w:shd w:val="clear" w:color="auto" w:fill="FFFFFF"/>
          </w:tcPr>
          <w:p w:rsidR="00964BDB" w:rsidRPr="00B76849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B76849" w:rsidRDefault="00964BDB" w:rsidP="001D52E4"/>
        </w:tc>
        <w:tc>
          <w:tcPr>
            <w:tcW w:w="3118" w:type="dxa"/>
            <w:shd w:val="clear" w:color="auto" w:fill="F0F4F3"/>
          </w:tcPr>
          <w:p w:rsidR="00964BDB" w:rsidRPr="00B76849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B76849" w:rsidRDefault="00964BDB" w:rsidP="001D52E4"/>
        </w:tc>
        <w:tc>
          <w:tcPr>
            <w:tcW w:w="3118" w:type="dxa"/>
            <w:shd w:val="clear" w:color="auto" w:fill="FFFFFF"/>
          </w:tcPr>
          <w:p w:rsidR="00964BDB" w:rsidRPr="00B76849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B76849" w:rsidRDefault="00964BDB" w:rsidP="001D52E4"/>
        </w:tc>
        <w:tc>
          <w:tcPr>
            <w:tcW w:w="3118" w:type="dxa"/>
            <w:shd w:val="clear" w:color="auto" w:fill="F0F4F3"/>
          </w:tcPr>
          <w:p w:rsidR="00964BDB" w:rsidRPr="00B76849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7F3F05" w:rsidRDefault="00964BDB" w:rsidP="001D52E4"/>
        </w:tc>
        <w:tc>
          <w:tcPr>
            <w:tcW w:w="3118" w:type="dxa"/>
            <w:shd w:val="clear" w:color="auto" w:fill="FFFFFF"/>
          </w:tcPr>
          <w:p w:rsidR="00964BDB" w:rsidRPr="007F3F05" w:rsidRDefault="00964BDB" w:rsidP="001D52E4"/>
        </w:tc>
        <w:tc>
          <w:tcPr>
            <w:tcW w:w="2977" w:type="dxa"/>
            <w:shd w:val="clear" w:color="auto" w:fill="FFFFFF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7F3F05" w:rsidRDefault="00964BDB" w:rsidP="001D52E4"/>
        </w:tc>
        <w:tc>
          <w:tcPr>
            <w:tcW w:w="3118" w:type="dxa"/>
            <w:shd w:val="clear" w:color="auto" w:fill="F0F4F3"/>
          </w:tcPr>
          <w:p w:rsidR="00964BDB" w:rsidRPr="007F3F05" w:rsidRDefault="00964BDB" w:rsidP="001D52E4"/>
        </w:tc>
        <w:tc>
          <w:tcPr>
            <w:tcW w:w="2977" w:type="dxa"/>
            <w:shd w:val="clear" w:color="auto" w:fill="F0F4F3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7F3F05" w:rsidRDefault="00964BDB" w:rsidP="001D52E4"/>
        </w:tc>
        <w:tc>
          <w:tcPr>
            <w:tcW w:w="3118" w:type="dxa"/>
            <w:shd w:val="clear" w:color="auto" w:fill="FFFFFF"/>
          </w:tcPr>
          <w:p w:rsidR="00964BDB" w:rsidRPr="007F3F05" w:rsidRDefault="00964BDB" w:rsidP="001D52E4"/>
        </w:tc>
        <w:tc>
          <w:tcPr>
            <w:tcW w:w="2977" w:type="dxa"/>
            <w:shd w:val="clear" w:color="auto" w:fill="FFFFFF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7F3F05" w:rsidRDefault="00964BDB" w:rsidP="001D52E4"/>
        </w:tc>
        <w:tc>
          <w:tcPr>
            <w:tcW w:w="3118" w:type="dxa"/>
            <w:shd w:val="clear" w:color="auto" w:fill="F0F4F3"/>
          </w:tcPr>
          <w:p w:rsidR="00964BDB" w:rsidRPr="007F3F05" w:rsidRDefault="00964BDB" w:rsidP="001D52E4"/>
        </w:tc>
        <w:tc>
          <w:tcPr>
            <w:tcW w:w="2977" w:type="dxa"/>
            <w:shd w:val="clear" w:color="auto" w:fill="F0F4F3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7F3F05" w:rsidRDefault="00964BDB" w:rsidP="001D52E4"/>
        </w:tc>
        <w:tc>
          <w:tcPr>
            <w:tcW w:w="3118" w:type="dxa"/>
            <w:shd w:val="clear" w:color="auto" w:fill="FFFFFF"/>
          </w:tcPr>
          <w:p w:rsidR="00964BDB" w:rsidRPr="007F3F05" w:rsidRDefault="00964BDB" w:rsidP="001D52E4"/>
        </w:tc>
        <w:tc>
          <w:tcPr>
            <w:tcW w:w="2977" w:type="dxa"/>
            <w:shd w:val="clear" w:color="auto" w:fill="FFFFFF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Default="00964BDB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64BDB" w:rsidRPr="00651D22" w:rsidRDefault="00964BDB" w:rsidP="001D52E4"/>
        </w:tc>
        <w:tc>
          <w:tcPr>
            <w:tcW w:w="3118" w:type="dxa"/>
            <w:shd w:val="clear" w:color="auto" w:fill="F0F4F3"/>
          </w:tcPr>
          <w:p w:rsidR="00964BDB" w:rsidRPr="00651D22" w:rsidRDefault="00964BDB" w:rsidP="001D52E4"/>
        </w:tc>
        <w:tc>
          <w:tcPr>
            <w:tcW w:w="2977" w:type="dxa"/>
            <w:shd w:val="clear" w:color="auto" w:fill="F0F4F3"/>
          </w:tcPr>
          <w:p w:rsidR="00964BDB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Default="00964BDB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964BDB" w:rsidRPr="00651D22" w:rsidRDefault="00964BDB" w:rsidP="001D52E4"/>
        </w:tc>
        <w:tc>
          <w:tcPr>
            <w:tcW w:w="3118" w:type="dxa"/>
            <w:shd w:val="clear" w:color="auto" w:fill="FFFFFF"/>
          </w:tcPr>
          <w:p w:rsidR="00964BDB" w:rsidRPr="00651D22" w:rsidRDefault="00964BDB" w:rsidP="001D52E4"/>
        </w:tc>
        <w:tc>
          <w:tcPr>
            <w:tcW w:w="2977" w:type="dxa"/>
            <w:shd w:val="clear" w:color="auto" w:fill="FFFFFF"/>
          </w:tcPr>
          <w:p w:rsidR="00964BDB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Default="00964BDB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64BDB" w:rsidRPr="00651D22" w:rsidRDefault="00964BDB" w:rsidP="001D52E4"/>
        </w:tc>
        <w:tc>
          <w:tcPr>
            <w:tcW w:w="3118" w:type="dxa"/>
            <w:shd w:val="clear" w:color="auto" w:fill="F0F4F3"/>
          </w:tcPr>
          <w:p w:rsidR="00964BDB" w:rsidRPr="00651D22" w:rsidRDefault="00964BDB" w:rsidP="001D52E4"/>
        </w:tc>
        <w:tc>
          <w:tcPr>
            <w:tcW w:w="2977" w:type="dxa"/>
            <w:shd w:val="clear" w:color="auto" w:fill="F0F4F3"/>
          </w:tcPr>
          <w:p w:rsidR="00964BDB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</w:tbl>
    <w:p w:rsidR="00B720C9" w:rsidRDefault="00B720C9" w:rsidP="00D55D95">
      <w:pPr>
        <w:spacing w:after="0" w:line="276" w:lineRule="auto"/>
      </w:pPr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68B7" w:rsidRDefault="002968B7" w:rsidP="003E3A01">
      <w:pPr>
        <w:spacing w:after="0" w:line="240" w:lineRule="auto"/>
      </w:pPr>
      <w:r>
        <w:separator/>
      </w:r>
    </w:p>
  </w:endnote>
  <w:endnote w:type="continuationSeparator" w:id="0">
    <w:p w:rsidR="002968B7" w:rsidRDefault="002968B7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1D52E4" w:rsidRPr="003E3A01" w:rsidRDefault="001D52E4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6F339E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1D52E4" w:rsidRDefault="001D52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68B7" w:rsidRDefault="002968B7" w:rsidP="003E3A01">
      <w:pPr>
        <w:spacing w:after="0" w:line="240" w:lineRule="auto"/>
      </w:pPr>
      <w:r>
        <w:separator/>
      </w:r>
    </w:p>
  </w:footnote>
  <w:footnote w:type="continuationSeparator" w:id="0">
    <w:p w:rsidR="002968B7" w:rsidRDefault="002968B7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20169"/>
    <w:multiLevelType w:val="hybridMultilevel"/>
    <w:tmpl w:val="CB6CA5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F5705"/>
    <w:multiLevelType w:val="hybridMultilevel"/>
    <w:tmpl w:val="6AA828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330B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F22C8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C4CED"/>
    <w:multiLevelType w:val="hybridMultilevel"/>
    <w:tmpl w:val="CB6CA5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01B09"/>
    <w:multiLevelType w:val="hybridMultilevel"/>
    <w:tmpl w:val="490267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40194E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15AEF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4C7262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105F5F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B12775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217111"/>
    <w:multiLevelType w:val="hybridMultilevel"/>
    <w:tmpl w:val="E6E451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F0578A"/>
    <w:multiLevelType w:val="hybridMultilevel"/>
    <w:tmpl w:val="1780DB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2D7085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B5A19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36016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B1E9A"/>
    <w:multiLevelType w:val="hybridMultilevel"/>
    <w:tmpl w:val="80BE8B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CD6B14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0D1317"/>
    <w:multiLevelType w:val="hybridMultilevel"/>
    <w:tmpl w:val="2FBA3B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A74A34"/>
    <w:multiLevelType w:val="hybridMultilevel"/>
    <w:tmpl w:val="F50218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45568F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36088B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C79FE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6745B6"/>
    <w:multiLevelType w:val="hybridMultilevel"/>
    <w:tmpl w:val="51F467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0E0654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F0435E"/>
    <w:multiLevelType w:val="hybridMultilevel"/>
    <w:tmpl w:val="526A3A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FC4999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CF28B3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E02CD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5"/>
  </w:num>
  <w:num w:numId="3">
    <w:abstractNumId w:val="19"/>
  </w:num>
  <w:num w:numId="4">
    <w:abstractNumId w:val="12"/>
  </w:num>
  <w:num w:numId="5">
    <w:abstractNumId w:val="7"/>
  </w:num>
  <w:num w:numId="6">
    <w:abstractNumId w:val="6"/>
  </w:num>
  <w:num w:numId="7">
    <w:abstractNumId w:val="3"/>
  </w:num>
  <w:num w:numId="8">
    <w:abstractNumId w:val="11"/>
  </w:num>
  <w:num w:numId="9">
    <w:abstractNumId w:val="13"/>
  </w:num>
  <w:num w:numId="10">
    <w:abstractNumId w:val="28"/>
  </w:num>
  <w:num w:numId="11">
    <w:abstractNumId w:val="20"/>
  </w:num>
  <w:num w:numId="12">
    <w:abstractNumId w:val="24"/>
  </w:num>
  <w:num w:numId="13">
    <w:abstractNumId w:val="5"/>
  </w:num>
  <w:num w:numId="14">
    <w:abstractNumId w:val="18"/>
  </w:num>
  <w:num w:numId="15">
    <w:abstractNumId w:val="21"/>
  </w:num>
  <w:num w:numId="16">
    <w:abstractNumId w:val="9"/>
  </w:num>
  <w:num w:numId="17">
    <w:abstractNumId w:val="14"/>
  </w:num>
  <w:num w:numId="18">
    <w:abstractNumId w:val="8"/>
  </w:num>
  <w:num w:numId="19">
    <w:abstractNumId w:val="26"/>
  </w:num>
  <w:num w:numId="20">
    <w:abstractNumId w:val="1"/>
  </w:num>
  <w:num w:numId="21">
    <w:abstractNumId w:val="10"/>
  </w:num>
  <w:num w:numId="22">
    <w:abstractNumId w:val="15"/>
  </w:num>
  <w:num w:numId="23">
    <w:abstractNumId w:val="27"/>
  </w:num>
  <w:num w:numId="24">
    <w:abstractNumId w:val="22"/>
  </w:num>
  <w:num w:numId="25">
    <w:abstractNumId w:val="16"/>
  </w:num>
  <w:num w:numId="26">
    <w:abstractNumId w:val="0"/>
  </w:num>
  <w:num w:numId="27">
    <w:abstractNumId w:val="2"/>
  </w:num>
  <w:num w:numId="28">
    <w:abstractNumId w:val="4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qwUAoJnqGCwAAAA="/>
  </w:docVars>
  <w:rsids>
    <w:rsidRoot w:val="00021A92"/>
    <w:rsid w:val="00021A92"/>
    <w:rsid w:val="00064C2A"/>
    <w:rsid w:val="000A3FC2"/>
    <w:rsid w:val="000D72F6"/>
    <w:rsid w:val="001028F6"/>
    <w:rsid w:val="00125B55"/>
    <w:rsid w:val="001341DF"/>
    <w:rsid w:val="00154A8E"/>
    <w:rsid w:val="001D52E4"/>
    <w:rsid w:val="001F0470"/>
    <w:rsid w:val="00237A35"/>
    <w:rsid w:val="00250436"/>
    <w:rsid w:val="002872A3"/>
    <w:rsid w:val="002968B7"/>
    <w:rsid w:val="002C0E93"/>
    <w:rsid w:val="002C1CCC"/>
    <w:rsid w:val="002F1465"/>
    <w:rsid w:val="00306B9C"/>
    <w:rsid w:val="00355CD9"/>
    <w:rsid w:val="00363E86"/>
    <w:rsid w:val="003856CD"/>
    <w:rsid w:val="00390AF0"/>
    <w:rsid w:val="003E2DC5"/>
    <w:rsid w:val="003E3A01"/>
    <w:rsid w:val="003E566B"/>
    <w:rsid w:val="004405F8"/>
    <w:rsid w:val="004601DE"/>
    <w:rsid w:val="00486460"/>
    <w:rsid w:val="0049484D"/>
    <w:rsid w:val="004C53C0"/>
    <w:rsid w:val="004D7D2B"/>
    <w:rsid w:val="004F3AE2"/>
    <w:rsid w:val="005139F0"/>
    <w:rsid w:val="00526115"/>
    <w:rsid w:val="00544537"/>
    <w:rsid w:val="005D6398"/>
    <w:rsid w:val="005F7F7F"/>
    <w:rsid w:val="006105D0"/>
    <w:rsid w:val="006245DC"/>
    <w:rsid w:val="0063482B"/>
    <w:rsid w:val="00634DAE"/>
    <w:rsid w:val="00651D22"/>
    <w:rsid w:val="0066045F"/>
    <w:rsid w:val="00662350"/>
    <w:rsid w:val="00672A07"/>
    <w:rsid w:val="00691962"/>
    <w:rsid w:val="00697D7B"/>
    <w:rsid w:val="006D0F54"/>
    <w:rsid w:val="006E2FCE"/>
    <w:rsid w:val="006F339E"/>
    <w:rsid w:val="007213C3"/>
    <w:rsid w:val="00730985"/>
    <w:rsid w:val="00742732"/>
    <w:rsid w:val="00750253"/>
    <w:rsid w:val="00772EDA"/>
    <w:rsid w:val="007973BF"/>
    <w:rsid w:val="007B0F04"/>
    <w:rsid w:val="007E2FD6"/>
    <w:rsid w:val="007F1733"/>
    <w:rsid w:val="007F3C1F"/>
    <w:rsid w:val="007F3F05"/>
    <w:rsid w:val="008067A6"/>
    <w:rsid w:val="00842B3A"/>
    <w:rsid w:val="00847B87"/>
    <w:rsid w:val="00865E62"/>
    <w:rsid w:val="00873263"/>
    <w:rsid w:val="008740C8"/>
    <w:rsid w:val="0089564E"/>
    <w:rsid w:val="008A1EE9"/>
    <w:rsid w:val="008B597F"/>
    <w:rsid w:val="008D0F76"/>
    <w:rsid w:val="008E62C0"/>
    <w:rsid w:val="00901A2C"/>
    <w:rsid w:val="0092394B"/>
    <w:rsid w:val="009469D4"/>
    <w:rsid w:val="009479A3"/>
    <w:rsid w:val="0095577E"/>
    <w:rsid w:val="00964BDB"/>
    <w:rsid w:val="00966B7E"/>
    <w:rsid w:val="009F307A"/>
    <w:rsid w:val="009F3C3C"/>
    <w:rsid w:val="00A17EC7"/>
    <w:rsid w:val="00A77238"/>
    <w:rsid w:val="00A81002"/>
    <w:rsid w:val="00A90DFE"/>
    <w:rsid w:val="00AA25B6"/>
    <w:rsid w:val="00B16D45"/>
    <w:rsid w:val="00B41106"/>
    <w:rsid w:val="00B720C9"/>
    <w:rsid w:val="00B76849"/>
    <w:rsid w:val="00B83D53"/>
    <w:rsid w:val="00BD5942"/>
    <w:rsid w:val="00C56F5F"/>
    <w:rsid w:val="00C6500E"/>
    <w:rsid w:val="00CE5B46"/>
    <w:rsid w:val="00D55D95"/>
    <w:rsid w:val="00D6354B"/>
    <w:rsid w:val="00D64CD4"/>
    <w:rsid w:val="00DC7918"/>
    <w:rsid w:val="00DE06DC"/>
    <w:rsid w:val="00E25E66"/>
    <w:rsid w:val="00E34322"/>
    <w:rsid w:val="00E6075C"/>
    <w:rsid w:val="00E65A30"/>
    <w:rsid w:val="00E86DF3"/>
    <w:rsid w:val="00E924BE"/>
    <w:rsid w:val="00EB5D1B"/>
    <w:rsid w:val="00EB7298"/>
    <w:rsid w:val="00EF7A4F"/>
    <w:rsid w:val="00F65049"/>
    <w:rsid w:val="00FD7BA2"/>
    <w:rsid w:val="00FE1C91"/>
    <w:rsid w:val="00FE3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9</Pages>
  <Words>4528</Words>
  <Characters>25811</Characters>
  <Application>Microsoft Office Word</Application>
  <DocSecurity>0</DocSecurity>
  <Lines>215</Lines>
  <Paragraphs>6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0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25</cp:revision>
  <cp:lastPrinted>2016-11-01T15:22:00Z</cp:lastPrinted>
  <dcterms:created xsi:type="dcterms:W3CDTF">2017-03-19T19:49:00Z</dcterms:created>
  <dcterms:modified xsi:type="dcterms:W3CDTF">2017-05-12T07:07:00Z</dcterms:modified>
</cp:coreProperties>
</file>